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48DE3D" w14:textId="03536886" w:rsidR="009A7D8B" w:rsidRPr="003222C4" w:rsidRDefault="00F56D14" w:rsidP="003222C4">
      <w:pPr>
        <w:jc w:val="center"/>
        <w:rPr>
          <w:sz w:val="20"/>
          <w:szCs w:val="20"/>
        </w:rPr>
      </w:pPr>
      <w:r w:rsidRPr="003222C4">
        <w:rPr>
          <w:sz w:val="20"/>
          <w:szCs w:val="20"/>
        </w:rPr>
        <w:t>Complete this form in Microsoft Word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05"/>
        <w:gridCol w:w="6745"/>
      </w:tblGrid>
      <w:tr w:rsidR="003222C4" w:rsidRPr="003222C4" w14:paraId="747A85E1" w14:textId="2D3CD9EB" w:rsidTr="009D0A0A">
        <w:tc>
          <w:tcPr>
            <w:tcW w:w="2605" w:type="dxa"/>
          </w:tcPr>
          <w:p w14:paraId="1006EB38" w14:textId="77777777" w:rsidR="003222C4" w:rsidRPr="003222C4" w:rsidRDefault="003222C4" w:rsidP="00E24E7B">
            <w:pPr>
              <w:rPr>
                <w:sz w:val="24"/>
                <w:szCs w:val="24"/>
              </w:rPr>
            </w:pPr>
            <w:r w:rsidRPr="003222C4">
              <w:rPr>
                <w:sz w:val="24"/>
                <w:szCs w:val="24"/>
              </w:rPr>
              <w:t>Facility Name:</w:t>
            </w:r>
          </w:p>
        </w:tc>
        <w:tc>
          <w:tcPr>
            <w:tcW w:w="6745" w:type="dxa"/>
          </w:tcPr>
          <w:p w14:paraId="1280D73A" w14:textId="77777777" w:rsidR="003222C4" w:rsidRPr="003222C4" w:rsidRDefault="003222C4" w:rsidP="00E24E7B">
            <w:pPr>
              <w:rPr>
                <w:sz w:val="24"/>
                <w:szCs w:val="24"/>
              </w:rPr>
            </w:pPr>
          </w:p>
        </w:tc>
      </w:tr>
      <w:tr w:rsidR="003222C4" w:rsidRPr="003222C4" w14:paraId="09AC05DC" w14:textId="73CD9127" w:rsidTr="009D0A0A">
        <w:tc>
          <w:tcPr>
            <w:tcW w:w="2605" w:type="dxa"/>
          </w:tcPr>
          <w:p w14:paraId="1B6EEDF8" w14:textId="66ADD503" w:rsidR="003222C4" w:rsidRPr="003222C4" w:rsidRDefault="003222C4" w:rsidP="00E24E7B">
            <w:pPr>
              <w:rPr>
                <w:sz w:val="24"/>
                <w:szCs w:val="24"/>
              </w:rPr>
            </w:pPr>
            <w:r w:rsidRPr="003222C4">
              <w:rPr>
                <w:sz w:val="24"/>
                <w:szCs w:val="24"/>
              </w:rPr>
              <w:t xml:space="preserve">Resident </w:t>
            </w:r>
            <w:r w:rsidR="0036768E">
              <w:rPr>
                <w:sz w:val="24"/>
                <w:szCs w:val="24"/>
              </w:rPr>
              <w:t>Name</w:t>
            </w:r>
            <w:r w:rsidRPr="003222C4">
              <w:rPr>
                <w:sz w:val="24"/>
                <w:szCs w:val="24"/>
              </w:rPr>
              <w:t>:</w:t>
            </w:r>
          </w:p>
        </w:tc>
        <w:tc>
          <w:tcPr>
            <w:tcW w:w="6745" w:type="dxa"/>
          </w:tcPr>
          <w:p w14:paraId="30467124" w14:textId="77777777" w:rsidR="003222C4" w:rsidRPr="003222C4" w:rsidRDefault="003222C4" w:rsidP="00E24E7B">
            <w:pPr>
              <w:rPr>
                <w:sz w:val="24"/>
                <w:szCs w:val="24"/>
              </w:rPr>
            </w:pPr>
          </w:p>
        </w:tc>
      </w:tr>
      <w:tr w:rsidR="003222C4" w:rsidRPr="003222C4" w14:paraId="13ED5134" w14:textId="196F422E" w:rsidTr="009D0A0A">
        <w:tc>
          <w:tcPr>
            <w:tcW w:w="2605" w:type="dxa"/>
          </w:tcPr>
          <w:p w14:paraId="27697655" w14:textId="77777777" w:rsidR="003222C4" w:rsidRPr="003222C4" w:rsidRDefault="003222C4" w:rsidP="00E24E7B">
            <w:pPr>
              <w:rPr>
                <w:sz w:val="24"/>
                <w:szCs w:val="24"/>
              </w:rPr>
            </w:pPr>
            <w:r w:rsidRPr="003222C4">
              <w:rPr>
                <w:sz w:val="24"/>
                <w:szCs w:val="24"/>
              </w:rPr>
              <w:t>Resident Unit / Room:</w:t>
            </w:r>
          </w:p>
        </w:tc>
        <w:tc>
          <w:tcPr>
            <w:tcW w:w="6745" w:type="dxa"/>
          </w:tcPr>
          <w:p w14:paraId="5C4A98DB" w14:textId="77777777" w:rsidR="003222C4" w:rsidRPr="003222C4" w:rsidRDefault="003222C4" w:rsidP="00E24E7B">
            <w:pPr>
              <w:rPr>
                <w:sz w:val="24"/>
                <w:szCs w:val="24"/>
              </w:rPr>
            </w:pPr>
          </w:p>
        </w:tc>
      </w:tr>
      <w:tr w:rsidR="003222C4" w:rsidRPr="003222C4" w14:paraId="4958F92B" w14:textId="34D6E19A" w:rsidTr="009D0A0A">
        <w:tc>
          <w:tcPr>
            <w:tcW w:w="2605" w:type="dxa"/>
          </w:tcPr>
          <w:p w14:paraId="125105D2" w14:textId="77777777" w:rsidR="003222C4" w:rsidRPr="003222C4" w:rsidRDefault="003222C4" w:rsidP="00E24E7B">
            <w:pPr>
              <w:rPr>
                <w:sz w:val="24"/>
                <w:szCs w:val="24"/>
              </w:rPr>
            </w:pPr>
            <w:r w:rsidRPr="003222C4">
              <w:rPr>
                <w:sz w:val="24"/>
                <w:szCs w:val="24"/>
              </w:rPr>
              <w:t>Affected Unit(s):</w:t>
            </w:r>
          </w:p>
        </w:tc>
        <w:tc>
          <w:tcPr>
            <w:tcW w:w="6745" w:type="dxa"/>
          </w:tcPr>
          <w:p w14:paraId="329994D5" w14:textId="77777777" w:rsidR="003222C4" w:rsidRPr="003222C4" w:rsidRDefault="003222C4" w:rsidP="00E24E7B">
            <w:pPr>
              <w:rPr>
                <w:sz w:val="24"/>
                <w:szCs w:val="24"/>
              </w:rPr>
            </w:pPr>
          </w:p>
        </w:tc>
      </w:tr>
      <w:tr w:rsidR="003222C4" w:rsidRPr="003222C4" w14:paraId="5C57DC03" w14:textId="48EF7895" w:rsidTr="009D0A0A">
        <w:tc>
          <w:tcPr>
            <w:tcW w:w="2605" w:type="dxa"/>
          </w:tcPr>
          <w:p w14:paraId="0E22C46E" w14:textId="77777777" w:rsidR="003222C4" w:rsidRDefault="003222C4" w:rsidP="00E24E7B">
            <w:pPr>
              <w:rPr>
                <w:sz w:val="24"/>
                <w:szCs w:val="24"/>
              </w:rPr>
            </w:pPr>
            <w:r w:rsidRPr="003222C4">
              <w:rPr>
                <w:sz w:val="24"/>
                <w:szCs w:val="24"/>
              </w:rPr>
              <w:t>Onset Date</w:t>
            </w:r>
          </w:p>
          <w:p w14:paraId="755BC314" w14:textId="7E514DF8" w:rsidR="003222C4" w:rsidRPr="003222C4" w:rsidRDefault="003222C4" w:rsidP="00E24E7B">
            <w:pPr>
              <w:rPr>
                <w:sz w:val="24"/>
                <w:szCs w:val="24"/>
              </w:rPr>
            </w:pPr>
            <w:r w:rsidRPr="003222C4">
              <w:rPr>
                <w:sz w:val="10"/>
                <w:szCs w:val="10"/>
              </w:rPr>
              <w:t>The date the COVID test swab was done, or the date of onset of symptoms, whichever is earlier.</w:t>
            </w:r>
          </w:p>
        </w:tc>
        <w:tc>
          <w:tcPr>
            <w:tcW w:w="6745" w:type="dxa"/>
          </w:tcPr>
          <w:p w14:paraId="25F1D7BA" w14:textId="77777777" w:rsidR="003222C4" w:rsidRPr="003222C4" w:rsidRDefault="003222C4" w:rsidP="00E24E7B">
            <w:pPr>
              <w:rPr>
                <w:sz w:val="24"/>
                <w:szCs w:val="24"/>
              </w:rPr>
            </w:pPr>
          </w:p>
        </w:tc>
      </w:tr>
      <w:tr w:rsidR="003222C4" w:rsidRPr="003222C4" w14:paraId="6C0804DF" w14:textId="49EDCE1D" w:rsidTr="009D0A0A">
        <w:tc>
          <w:tcPr>
            <w:tcW w:w="2605" w:type="dxa"/>
          </w:tcPr>
          <w:p w14:paraId="1202F167" w14:textId="77777777" w:rsidR="003222C4" w:rsidRDefault="003222C4" w:rsidP="00E24E7B">
            <w:pPr>
              <w:rPr>
                <w:sz w:val="24"/>
                <w:szCs w:val="24"/>
              </w:rPr>
            </w:pPr>
            <w:r w:rsidRPr="003222C4">
              <w:rPr>
                <w:sz w:val="24"/>
                <w:szCs w:val="24"/>
              </w:rPr>
              <w:t>Positive Date</w:t>
            </w:r>
          </w:p>
          <w:p w14:paraId="31A041C6" w14:textId="3390E0A0" w:rsidR="003222C4" w:rsidRPr="003222C4" w:rsidRDefault="003222C4" w:rsidP="00E24E7B">
            <w:pPr>
              <w:rPr>
                <w:sz w:val="24"/>
                <w:szCs w:val="24"/>
              </w:rPr>
            </w:pPr>
            <w:r w:rsidRPr="009D0A0A">
              <w:rPr>
                <w:sz w:val="10"/>
                <w:szCs w:val="10"/>
              </w:rPr>
              <w:t xml:space="preserve">The earlier of the date the COVID test result was reported or the date the </w:t>
            </w:r>
            <w:r w:rsidR="009D0A0A" w:rsidRPr="009D0A0A">
              <w:rPr>
                <w:sz w:val="10"/>
                <w:szCs w:val="10"/>
              </w:rPr>
              <w:t>resident was placed in isolation</w:t>
            </w:r>
            <w:r w:rsidRPr="009D0A0A">
              <w:rPr>
                <w:sz w:val="10"/>
                <w:szCs w:val="10"/>
              </w:rPr>
              <w:t>.</w:t>
            </w:r>
          </w:p>
        </w:tc>
        <w:tc>
          <w:tcPr>
            <w:tcW w:w="6745" w:type="dxa"/>
          </w:tcPr>
          <w:p w14:paraId="43091CAE" w14:textId="77777777" w:rsidR="003222C4" w:rsidRPr="003222C4" w:rsidRDefault="003222C4" w:rsidP="00E24E7B">
            <w:pPr>
              <w:rPr>
                <w:sz w:val="24"/>
                <w:szCs w:val="24"/>
              </w:rPr>
            </w:pPr>
          </w:p>
        </w:tc>
      </w:tr>
      <w:tr w:rsidR="008903AF" w:rsidRPr="003222C4" w14:paraId="4AA49180" w14:textId="77777777" w:rsidTr="009D0A0A">
        <w:tc>
          <w:tcPr>
            <w:tcW w:w="2605" w:type="dxa"/>
          </w:tcPr>
          <w:p w14:paraId="466400D8" w14:textId="3039817B" w:rsidR="008903AF" w:rsidRPr="003222C4" w:rsidRDefault="008903AF" w:rsidP="00E24E7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vestigator Name</w:t>
            </w:r>
            <w:r w:rsidR="00C90A77">
              <w:rPr>
                <w:sz w:val="24"/>
                <w:szCs w:val="24"/>
              </w:rPr>
              <w:t>:</w:t>
            </w:r>
          </w:p>
        </w:tc>
        <w:tc>
          <w:tcPr>
            <w:tcW w:w="6745" w:type="dxa"/>
          </w:tcPr>
          <w:p w14:paraId="058140EE" w14:textId="77777777" w:rsidR="008903AF" w:rsidRPr="003222C4" w:rsidRDefault="008903AF" w:rsidP="00E24E7B">
            <w:pPr>
              <w:rPr>
                <w:sz w:val="24"/>
                <w:szCs w:val="24"/>
              </w:rPr>
            </w:pPr>
          </w:p>
        </w:tc>
      </w:tr>
      <w:tr w:rsidR="008903AF" w:rsidRPr="003222C4" w14:paraId="3294C977" w14:textId="77777777" w:rsidTr="009D0A0A">
        <w:tc>
          <w:tcPr>
            <w:tcW w:w="2605" w:type="dxa"/>
          </w:tcPr>
          <w:p w14:paraId="301BCFA1" w14:textId="2477363B" w:rsidR="008903AF" w:rsidRPr="003222C4" w:rsidRDefault="00C90A77" w:rsidP="00E24E7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vestigator Phone:</w:t>
            </w:r>
          </w:p>
        </w:tc>
        <w:tc>
          <w:tcPr>
            <w:tcW w:w="6745" w:type="dxa"/>
          </w:tcPr>
          <w:p w14:paraId="35F92888" w14:textId="77777777" w:rsidR="008903AF" w:rsidRPr="003222C4" w:rsidRDefault="008903AF" w:rsidP="00E24E7B">
            <w:pPr>
              <w:rPr>
                <w:sz w:val="24"/>
                <w:szCs w:val="24"/>
              </w:rPr>
            </w:pPr>
          </w:p>
        </w:tc>
      </w:tr>
      <w:tr w:rsidR="008903AF" w:rsidRPr="003222C4" w14:paraId="1D70ABB7" w14:textId="77777777" w:rsidTr="009D0A0A">
        <w:tc>
          <w:tcPr>
            <w:tcW w:w="2605" w:type="dxa"/>
          </w:tcPr>
          <w:p w14:paraId="7E4944A8" w14:textId="6DB8D2BF" w:rsidR="008903AF" w:rsidRPr="003222C4" w:rsidRDefault="00C90A77" w:rsidP="00E24E7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vestigator E-mail:</w:t>
            </w:r>
          </w:p>
        </w:tc>
        <w:tc>
          <w:tcPr>
            <w:tcW w:w="6745" w:type="dxa"/>
          </w:tcPr>
          <w:p w14:paraId="5BDBE1C2" w14:textId="77777777" w:rsidR="008903AF" w:rsidRPr="003222C4" w:rsidRDefault="008903AF" w:rsidP="00E24E7B">
            <w:pPr>
              <w:rPr>
                <w:sz w:val="24"/>
                <w:szCs w:val="24"/>
              </w:rPr>
            </w:pPr>
          </w:p>
        </w:tc>
      </w:tr>
    </w:tbl>
    <w:p w14:paraId="51C7B307" w14:textId="77777777" w:rsidR="003222C4" w:rsidRPr="003222C4" w:rsidRDefault="003222C4" w:rsidP="00C60271">
      <w:pPr>
        <w:pStyle w:val="NoSpacing"/>
      </w:pPr>
    </w:p>
    <w:p w14:paraId="489B1B7E" w14:textId="7A22EA9B" w:rsidR="00F56D14" w:rsidRPr="00A72C2E" w:rsidRDefault="00F56D14" w:rsidP="00AB09EC">
      <w:pPr>
        <w:pStyle w:val="NoSpacing"/>
        <w:rPr>
          <w:b/>
          <w:bCs/>
          <w:sz w:val="24"/>
          <w:szCs w:val="24"/>
          <w:u w:val="single"/>
        </w:rPr>
      </w:pPr>
      <w:r w:rsidRPr="00A72C2E">
        <w:rPr>
          <w:b/>
          <w:bCs/>
          <w:sz w:val="24"/>
          <w:szCs w:val="24"/>
          <w:u w:val="single"/>
        </w:rPr>
        <w:t>Resident Interview</w:t>
      </w:r>
    </w:p>
    <w:p w14:paraId="288F455B" w14:textId="47794CDA" w:rsidR="00BC5713" w:rsidRPr="0025522C" w:rsidRDefault="00AB09EC" w:rsidP="00AB09EC">
      <w:pPr>
        <w:pStyle w:val="NoSpacing"/>
        <w:rPr>
          <w:sz w:val="24"/>
          <w:szCs w:val="24"/>
        </w:rPr>
      </w:pPr>
      <w:r w:rsidRPr="0025522C">
        <w:rPr>
          <w:sz w:val="24"/>
          <w:szCs w:val="24"/>
        </w:rPr>
        <w:t>Resident able to complete interview:</w:t>
      </w:r>
      <w:r w:rsidR="0025522C" w:rsidRPr="0025522C">
        <w:rPr>
          <w:sz w:val="24"/>
          <w:szCs w:val="24"/>
        </w:rPr>
        <w:t xml:space="preserve">     (   )</w:t>
      </w:r>
      <w:r w:rsidR="0036768E">
        <w:rPr>
          <w:sz w:val="24"/>
          <w:szCs w:val="24"/>
        </w:rPr>
        <w:t xml:space="preserve"> </w:t>
      </w:r>
      <w:r w:rsidR="0025522C" w:rsidRPr="0025522C">
        <w:rPr>
          <w:sz w:val="24"/>
          <w:szCs w:val="24"/>
        </w:rPr>
        <w:t>Yes</w:t>
      </w:r>
      <w:r w:rsidR="0025522C" w:rsidRPr="0025522C">
        <w:rPr>
          <w:sz w:val="24"/>
          <w:szCs w:val="24"/>
        </w:rPr>
        <w:tab/>
        <w:t>(   ) No</w:t>
      </w:r>
    </w:p>
    <w:tbl>
      <w:tblPr>
        <w:tblStyle w:val="TableGrid"/>
        <w:tblW w:w="14485" w:type="dxa"/>
        <w:tblLook w:val="04A0" w:firstRow="1" w:lastRow="0" w:firstColumn="1" w:lastColumn="0" w:noHBand="0" w:noVBand="1"/>
      </w:tblPr>
      <w:tblGrid>
        <w:gridCol w:w="2605"/>
        <w:gridCol w:w="11880"/>
      </w:tblGrid>
      <w:tr w:rsidR="003222C4" w:rsidRPr="003222C4" w14:paraId="08385A9F" w14:textId="77777777" w:rsidTr="00134F0D">
        <w:tc>
          <w:tcPr>
            <w:tcW w:w="14485" w:type="dxa"/>
            <w:gridSpan w:val="2"/>
          </w:tcPr>
          <w:p w14:paraId="41F251C9" w14:textId="77777777" w:rsidR="003222C4" w:rsidRPr="003222C4" w:rsidRDefault="003222C4" w:rsidP="00341221">
            <w:pPr>
              <w:rPr>
                <w:sz w:val="24"/>
                <w:szCs w:val="24"/>
              </w:rPr>
            </w:pPr>
            <w:r w:rsidRPr="003222C4">
              <w:rPr>
                <w:sz w:val="24"/>
                <w:szCs w:val="24"/>
              </w:rPr>
              <w:t>Symptoms:</w:t>
            </w:r>
          </w:p>
        </w:tc>
      </w:tr>
      <w:tr w:rsidR="003222C4" w:rsidRPr="003222C4" w14:paraId="1B31E703" w14:textId="77777777" w:rsidTr="00134F0D">
        <w:tc>
          <w:tcPr>
            <w:tcW w:w="14485" w:type="dxa"/>
            <w:gridSpan w:val="2"/>
          </w:tcPr>
          <w:p w14:paraId="74F94DFD" w14:textId="26EBB325" w:rsidR="003222C4" w:rsidRPr="003222C4" w:rsidRDefault="003222C4" w:rsidP="00341221">
            <w:pPr>
              <w:rPr>
                <w:sz w:val="24"/>
                <w:szCs w:val="24"/>
              </w:rPr>
            </w:pPr>
            <w:r w:rsidRPr="003222C4">
              <w:rPr>
                <w:sz w:val="24"/>
                <w:szCs w:val="24"/>
              </w:rPr>
              <w:t>Onset Date Confirmed</w:t>
            </w:r>
            <w:r w:rsidR="00B6744B">
              <w:rPr>
                <w:sz w:val="24"/>
                <w:szCs w:val="24"/>
              </w:rPr>
              <w:t xml:space="preserve"> </w:t>
            </w:r>
            <w:r w:rsidR="00CB340B">
              <w:rPr>
                <w:sz w:val="24"/>
                <w:szCs w:val="24"/>
              </w:rPr>
              <w:t xml:space="preserve">  (   )Yes</w:t>
            </w:r>
            <w:r w:rsidR="00CB340B">
              <w:rPr>
                <w:sz w:val="24"/>
                <w:szCs w:val="24"/>
              </w:rPr>
              <w:tab/>
              <w:t>(   ) No</w:t>
            </w:r>
          </w:p>
        </w:tc>
      </w:tr>
      <w:tr w:rsidR="003222C4" w:rsidRPr="003222C4" w14:paraId="6E9FA9D3" w14:textId="77777777" w:rsidTr="00134F0D">
        <w:tc>
          <w:tcPr>
            <w:tcW w:w="14485" w:type="dxa"/>
            <w:gridSpan w:val="2"/>
          </w:tcPr>
          <w:p w14:paraId="64781A8E" w14:textId="397E30A6" w:rsidR="003222C4" w:rsidRPr="003222C4" w:rsidRDefault="00424C46" w:rsidP="0034122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List </w:t>
            </w:r>
            <w:r w:rsidR="0036768E">
              <w:rPr>
                <w:sz w:val="24"/>
                <w:szCs w:val="24"/>
              </w:rPr>
              <w:t xml:space="preserve">Known &amp; </w:t>
            </w:r>
            <w:r w:rsidR="003222C4" w:rsidRPr="003222C4">
              <w:rPr>
                <w:sz w:val="24"/>
                <w:szCs w:val="24"/>
              </w:rPr>
              <w:t xml:space="preserve">Potential Exposures in the </w:t>
            </w:r>
            <w:r w:rsidR="0036768E">
              <w:rPr>
                <w:sz w:val="24"/>
                <w:szCs w:val="24"/>
              </w:rPr>
              <w:t>14</w:t>
            </w:r>
            <w:r w:rsidR="003222C4" w:rsidRPr="003222C4">
              <w:rPr>
                <w:sz w:val="24"/>
                <w:szCs w:val="24"/>
              </w:rPr>
              <w:t xml:space="preserve"> days prior to the Onset Date. Include contacts with other residents and visitors</w:t>
            </w:r>
          </w:p>
        </w:tc>
      </w:tr>
      <w:tr w:rsidR="00424C46" w:rsidRPr="003222C4" w14:paraId="6C8773D6" w14:textId="77777777" w:rsidTr="00134F0D">
        <w:tc>
          <w:tcPr>
            <w:tcW w:w="2605" w:type="dxa"/>
          </w:tcPr>
          <w:p w14:paraId="3932B432" w14:textId="7449F305" w:rsidR="00424C46" w:rsidRPr="003222C4" w:rsidRDefault="00424C46" w:rsidP="00341221">
            <w:pPr>
              <w:rPr>
                <w:sz w:val="24"/>
                <w:szCs w:val="24"/>
              </w:rPr>
            </w:pPr>
            <w:r w:rsidRPr="003222C4">
              <w:rPr>
                <w:sz w:val="24"/>
                <w:szCs w:val="24"/>
              </w:rPr>
              <w:t>Date</w:t>
            </w:r>
            <w:r w:rsidR="00C34DA7">
              <w:rPr>
                <w:sz w:val="24"/>
                <w:szCs w:val="24"/>
              </w:rPr>
              <w:t>(s)</w:t>
            </w:r>
          </w:p>
        </w:tc>
        <w:tc>
          <w:tcPr>
            <w:tcW w:w="11880" w:type="dxa"/>
          </w:tcPr>
          <w:p w14:paraId="7E430799" w14:textId="184171E5" w:rsidR="00424C46" w:rsidRPr="003222C4" w:rsidRDefault="00424C46" w:rsidP="00341221">
            <w:pPr>
              <w:rPr>
                <w:sz w:val="24"/>
                <w:szCs w:val="24"/>
              </w:rPr>
            </w:pPr>
            <w:r w:rsidRPr="003222C4">
              <w:rPr>
                <w:sz w:val="24"/>
                <w:szCs w:val="24"/>
              </w:rPr>
              <w:t>Event</w:t>
            </w:r>
            <w:r w:rsidR="00C34DA7">
              <w:rPr>
                <w:sz w:val="24"/>
                <w:szCs w:val="24"/>
              </w:rPr>
              <w:t>(s)</w:t>
            </w:r>
            <w:r w:rsidR="00182509">
              <w:rPr>
                <w:sz w:val="24"/>
                <w:szCs w:val="24"/>
              </w:rPr>
              <w:t xml:space="preserve">                       </w:t>
            </w:r>
            <w:r w:rsidR="00182509">
              <w:rPr>
                <w:i/>
                <w:iCs/>
                <w:sz w:val="24"/>
                <w:szCs w:val="24"/>
              </w:rPr>
              <w:t>(Press Tab in last column to add a new row)</w:t>
            </w:r>
          </w:p>
        </w:tc>
      </w:tr>
      <w:tr w:rsidR="00BC5713" w:rsidRPr="003222C4" w14:paraId="545474D6" w14:textId="77777777" w:rsidTr="00134F0D">
        <w:tc>
          <w:tcPr>
            <w:tcW w:w="2605" w:type="dxa"/>
          </w:tcPr>
          <w:p w14:paraId="042AAD76" w14:textId="5C7451F4" w:rsidR="00D2594F" w:rsidRPr="003222C4" w:rsidRDefault="00D2594F" w:rsidP="00341221">
            <w:pPr>
              <w:rPr>
                <w:sz w:val="24"/>
                <w:szCs w:val="24"/>
              </w:rPr>
            </w:pPr>
          </w:p>
        </w:tc>
        <w:tc>
          <w:tcPr>
            <w:tcW w:w="11880" w:type="dxa"/>
          </w:tcPr>
          <w:p w14:paraId="744D4B73" w14:textId="77777777" w:rsidR="00BC5713" w:rsidRPr="003222C4" w:rsidRDefault="00BC5713" w:rsidP="00341221">
            <w:pPr>
              <w:rPr>
                <w:sz w:val="24"/>
                <w:szCs w:val="24"/>
              </w:rPr>
            </w:pPr>
          </w:p>
        </w:tc>
      </w:tr>
    </w:tbl>
    <w:p w14:paraId="5111F0DC" w14:textId="77777777" w:rsidR="00EE20AB" w:rsidRDefault="00EE20AB" w:rsidP="00C60271">
      <w:pPr>
        <w:pStyle w:val="NoSpacing"/>
      </w:pPr>
    </w:p>
    <w:p w14:paraId="570047DC" w14:textId="77777777" w:rsidR="002C7F48" w:rsidRPr="00A72C2E" w:rsidRDefault="00F56D14" w:rsidP="00A72C2E">
      <w:pPr>
        <w:pStyle w:val="NoSpacing"/>
        <w:rPr>
          <w:b/>
          <w:bCs/>
          <w:sz w:val="24"/>
          <w:szCs w:val="24"/>
          <w:u w:val="single"/>
        </w:rPr>
      </w:pPr>
      <w:r w:rsidRPr="00A72C2E">
        <w:rPr>
          <w:b/>
          <w:bCs/>
          <w:sz w:val="24"/>
          <w:szCs w:val="24"/>
          <w:u w:val="single"/>
        </w:rPr>
        <w:t>Medical Record Review</w:t>
      </w:r>
    </w:p>
    <w:p w14:paraId="49201F98" w14:textId="1E8E06D6" w:rsidR="0035689E" w:rsidRPr="0003162F" w:rsidRDefault="0035689E" w:rsidP="00A72C2E">
      <w:pPr>
        <w:pStyle w:val="NoSpacing"/>
        <w:rPr>
          <w:sz w:val="20"/>
          <w:szCs w:val="20"/>
        </w:rPr>
      </w:pPr>
      <w:r w:rsidRPr="0003162F">
        <w:rPr>
          <w:sz w:val="20"/>
          <w:szCs w:val="20"/>
        </w:rPr>
        <w:t>Review the medical record for any activities representing potential exposure events</w:t>
      </w:r>
      <w:r w:rsidR="002C7F48" w:rsidRPr="0003162F">
        <w:rPr>
          <w:sz w:val="20"/>
          <w:szCs w:val="20"/>
        </w:rPr>
        <w:t xml:space="preserve"> with</w:t>
      </w:r>
      <w:r w:rsidR="00ED0514" w:rsidRPr="0003162F">
        <w:rPr>
          <w:sz w:val="20"/>
          <w:szCs w:val="20"/>
        </w:rPr>
        <w:t xml:space="preserve"> residents and people other than nursing home staff</w:t>
      </w:r>
      <w:r w:rsidRPr="0003162F">
        <w:rPr>
          <w:sz w:val="20"/>
          <w:szCs w:val="20"/>
        </w:rPr>
        <w:t xml:space="preserve"> in the </w:t>
      </w:r>
      <w:r w:rsidR="00EA5D63">
        <w:rPr>
          <w:sz w:val="20"/>
          <w:szCs w:val="20"/>
        </w:rPr>
        <w:t>7</w:t>
      </w:r>
      <w:r w:rsidRPr="0003162F">
        <w:rPr>
          <w:sz w:val="20"/>
          <w:szCs w:val="20"/>
        </w:rPr>
        <w:t xml:space="preserve"> days prior to the Onset Date.</w:t>
      </w:r>
      <w:r w:rsidR="0036768E" w:rsidRPr="0036768E">
        <w:rPr>
          <w:sz w:val="20"/>
          <w:szCs w:val="20"/>
        </w:rPr>
        <w:t xml:space="preserve">  If the new case had a known exposure, start 2 days before the Onset Date.</w:t>
      </w:r>
      <w:r w:rsidR="0036768E">
        <w:rPr>
          <w:sz w:val="20"/>
          <w:szCs w:val="20"/>
        </w:rPr>
        <w:t xml:space="preserve"> </w:t>
      </w:r>
      <w:r w:rsidRPr="0003162F">
        <w:rPr>
          <w:sz w:val="20"/>
          <w:szCs w:val="20"/>
        </w:rPr>
        <w:t>Include review of assessments, progress notes, and care plan.</w:t>
      </w:r>
      <w:r w:rsidR="00EA5D63">
        <w:rPr>
          <w:sz w:val="20"/>
          <w:szCs w:val="20"/>
        </w:rPr>
        <w:t xml:space="preserve"> Include the involved residents and staff in the Contact Review sections below.</w:t>
      </w:r>
    </w:p>
    <w:tbl>
      <w:tblPr>
        <w:tblStyle w:val="TableGrid"/>
        <w:tblW w:w="14395" w:type="dxa"/>
        <w:tblLook w:val="04A0" w:firstRow="1" w:lastRow="0" w:firstColumn="1" w:lastColumn="0" w:noHBand="0" w:noVBand="1"/>
      </w:tblPr>
      <w:tblGrid>
        <w:gridCol w:w="2605"/>
        <w:gridCol w:w="11790"/>
      </w:tblGrid>
      <w:tr w:rsidR="0003162F" w:rsidRPr="003222C4" w14:paraId="2B975E63" w14:textId="77777777" w:rsidTr="00134F0D">
        <w:tc>
          <w:tcPr>
            <w:tcW w:w="2605" w:type="dxa"/>
          </w:tcPr>
          <w:p w14:paraId="2AB309DB" w14:textId="2002FDEF" w:rsidR="0003162F" w:rsidRPr="003222C4" w:rsidRDefault="0003162F" w:rsidP="007A3FED">
            <w:pPr>
              <w:rPr>
                <w:sz w:val="24"/>
                <w:szCs w:val="24"/>
              </w:rPr>
            </w:pPr>
            <w:r w:rsidRPr="003222C4">
              <w:rPr>
                <w:sz w:val="24"/>
                <w:szCs w:val="24"/>
              </w:rPr>
              <w:t>Date</w:t>
            </w:r>
            <w:r w:rsidR="00C34DA7">
              <w:rPr>
                <w:sz w:val="24"/>
                <w:szCs w:val="24"/>
              </w:rPr>
              <w:t>(s)</w:t>
            </w:r>
          </w:p>
        </w:tc>
        <w:tc>
          <w:tcPr>
            <w:tcW w:w="11790" w:type="dxa"/>
          </w:tcPr>
          <w:p w14:paraId="318DE502" w14:textId="623B4742" w:rsidR="0003162F" w:rsidRPr="003222C4" w:rsidRDefault="0003162F" w:rsidP="007A3FED">
            <w:pPr>
              <w:rPr>
                <w:sz w:val="24"/>
                <w:szCs w:val="24"/>
              </w:rPr>
            </w:pPr>
            <w:r w:rsidRPr="003222C4">
              <w:rPr>
                <w:sz w:val="24"/>
                <w:szCs w:val="24"/>
              </w:rPr>
              <w:t>Event</w:t>
            </w:r>
            <w:r w:rsidR="00C34DA7">
              <w:rPr>
                <w:sz w:val="24"/>
                <w:szCs w:val="24"/>
              </w:rPr>
              <w:t>(s)</w:t>
            </w:r>
            <w:r w:rsidR="00182509">
              <w:rPr>
                <w:sz w:val="24"/>
                <w:szCs w:val="24"/>
              </w:rPr>
              <w:t xml:space="preserve">                         </w:t>
            </w:r>
            <w:r w:rsidR="00182509">
              <w:rPr>
                <w:i/>
                <w:iCs/>
                <w:sz w:val="24"/>
                <w:szCs w:val="24"/>
              </w:rPr>
              <w:t>(Press Tab in last column to add a new row)</w:t>
            </w:r>
          </w:p>
        </w:tc>
      </w:tr>
      <w:tr w:rsidR="0003162F" w:rsidRPr="003222C4" w14:paraId="112EBBE3" w14:textId="77777777" w:rsidTr="00134F0D">
        <w:tc>
          <w:tcPr>
            <w:tcW w:w="2605" w:type="dxa"/>
          </w:tcPr>
          <w:p w14:paraId="690CBB94" w14:textId="0A55F06C" w:rsidR="00D2594F" w:rsidRPr="003222C4" w:rsidRDefault="00D2594F" w:rsidP="007A3FED">
            <w:pPr>
              <w:rPr>
                <w:sz w:val="24"/>
                <w:szCs w:val="24"/>
              </w:rPr>
            </w:pPr>
          </w:p>
        </w:tc>
        <w:tc>
          <w:tcPr>
            <w:tcW w:w="11790" w:type="dxa"/>
          </w:tcPr>
          <w:p w14:paraId="2884FEC6" w14:textId="77777777" w:rsidR="0003162F" w:rsidRPr="003222C4" w:rsidRDefault="0003162F" w:rsidP="007A3FED">
            <w:pPr>
              <w:rPr>
                <w:sz w:val="24"/>
                <w:szCs w:val="24"/>
              </w:rPr>
            </w:pPr>
          </w:p>
        </w:tc>
      </w:tr>
    </w:tbl>
    <w:p w14:paraId="19A4E842" w14:textId="666EDA0E" w:rsidR="00A72C2E" w:rsidRDefault="00A72C2E" w:rsidP="00A72C2E">
      <w:pPr>
        <w:pStyle w:val="NoSpacing"/>
        <w:rPr>
          <w:sz w:val="24"/>
          <w:szCs w:val="24"/>
        </w:rPr>
      </w:pPr>
    </w:p>
    <w:p w14:paraId="486F822A" w14:textId="2342A2BB" w:rsidR="00F56D14" w:rsidRPr="00C34DA7" w:rsidRDefault="0035689E" w:rsidP="00A72C2E">
      <w:pPr>
        <w:pStyle w:val="NoSpacing"/>
        <w:rPr>
          <w:b/>
          <w:bCs/>
          <w:sz w:val="24"/>
          <w:szCs w:val="24"/>
          <w:u w:val="single"/>
        </w:rPr>
      </w:pPr>
      <w:r w:rsidRPr="00C34DA7">
        <w:rPr>
          <w:b/>
          <w:bCs/>
          <w:sz w:val="24"/>
          <w:szCs w:val="24"/>
          <w:u w:val="single"/>
        </w:rPr>
        <w:t>Visitor Log Review</w:t>
      </w:r>
    </w:p>
    <w:p w14:paraId="4E69AED5" w14:textId="6F7EB63B" w:rsidR="0035689E" w:rsidRDefault="0035689E" w:rsidP="00A72C2E">
      <w:pPr>
        <w:pStyle w:val="NoSpacing"/>
        <w:rPr>
          <w:sz w:val="24"/>
          <w:szCs w:val="24"/>
        </w:rPr>
      </w:pPr>
      <w:r w:rsidRPr="00A72C2E">
        <w:rPr>
          <w:sz w:val="24"/>
          <w:szCs w:val="24"/>
          <w:u w:val="single"/>
        </w:rPr>
        <w:t>Review the facility visitor log</w:t>
      </w:r>
      <w:r w:rsidRPr="00A72C2E">
        <w:rPr>
          <w:sz w:val="24"/>
          <w:szCs w:val="24"/>
        </w:rPr>
        <w:t xml:space="preserve"> for any potential exposure events in the </w:t>
      </w:r>
      <w:r w:rsidR="007E0320">
        <w:rPr>
          <w:sz w:val="24"/>
          <w:szCs w:val="24"/>
        </w:rPr>
        <w:t>2</w:t>
      </w:r>
      <w:r w:rsidRPr="00A72C2E">
        <w:rPr>
          <w:sz w:val="24"/>
          <w:szCs w:val="24"/>
        </w:rPr>
        <w:t xml:space="preserve"> days prior to the Onset Date or between the Onset Date and the Positive Date.  Interview each visitor for symptoms of COVID-19, and notify them of the potential exposure.</w:t>
      </w:r>
      <w:r w:rsidR="00DC7696">
        <w:rPr>
          <w:sz w:val="24"/>
          <w:szCs w:val="24"/>
        </w:rPr>
        <w:t xml:space="preserve"> </w:t>
      </w:r>
      <w:r w:rsidR="00DC7696">
        <w:rPr>
          <w:i/>
          <w:iCs/>
          <w:sz w:val="24"/>
          <w:szCs w:val="24"/>
        </w:rPr>
        <w:t>(Press Tab in last column to add a new row)</w:t>
      </w:r>
    </w:p>
    <w:tbl>
      <w:tblPr>
        <w:tblStyle w:val="TableGrid"/>
        <w:tblW w:w="14395" w:type="dxa"/>
        <w:tblLook w:val="04A0" w:firstRow="1" w:lastRow="0" w:firstColumn="1" w:lastColumn="0" w:noHBand="0" w:noVBand="1"/>
      </w:tblPr>
      <w:tblGrid>
        <w:gridCol w:w="1789"/>
        <w:gridCol w:w="3970"/>
        <w:gridCol w:w="8636"/>
      </w:tblGrid>
      <w:tr w:rsidR="00F67809" w:rsidRPr="003222C4" w14:paraId="09107602" w14:textId="1A0A3DD2" w:rsidTr="00134F0D">
        <w:tc>
          <w:tcPr>
            <w:tcW w:w="1789" w:type="dxa"/>
          </w:tcPr>
          <w:p w14:paraId="2AF81855" w14:textId="77777777" w:rsidR="00F67809" w:rsidRPr="003222C4" w:rsidRDefault="00F67809" w:rsidP="007A3FED">
            <w:pPr>
              <w:rPr>
                <w:sz w:val="24"/>
                <w:szCs w:val="24"/>
              </w:rPr>
            </w:pPr>
            <w:r w:rsidRPr="003222C4">
              <w:rPr>
                <w:sz w:val="24"/>
                <w:szCs w:val="24"/>
              </w:rPr>
              <w:t>Date</w:t>
            </w:r>
            <w:r>
              <w:rPr>
                <w:sz w:val="24"/>
                <w:szCs w:val="24"/>
              </w:rPr>
              <w:t>(s)</w:t>
            </w:r>
          </w:p>
        </w:tc>
        <w:tc>
          <w:tcPr>
            <w:tcW w:w="3970" w:type="dxa"/>
          </w:tcPr>
          <w:p w14:paraId="0ACA2C41" w14:textId="24A78473" w:rsidR="00F67809" w:rsidRPr="003222C4" w:rsidRDefault="00F67809" w:rsidP="007A3FE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Visitor Name &amp; Contact Info</w:t>
            </w:r>
          </w:p>
        </w:tc>
        <w:tc>
          <w:tcPr>
            <w:tcW w:w="8636" w:type="dxa"/>
          </w:tcPr>
          <w:p w14:paraId="15F25DAF" w14:textId="5C780133" w:rsidR="00F67809" w:rsidRPr="003222C4" w:rsidRDefault="00F67809" w:rsidP="007A3FE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Visitor Interview Findings</w:t>
            </w:r>
          </w:p>
        </w:tc>
      </w:tr>
      <w:tr w:rsidR="00F67809" w:rsidRPr="003222C4" w14:paraId="0DC5BC64" w14:textId="2C274B8F" w:rsidTr="00134F0D">
        <w:tc>
          <w:tcPr>
            <w:tcW w:w="1789" w:type="dxa"/>
          </w:tcPr>
          <w:p w14:paraId="2E2867EC" w14:textId="77777777" w:rsidR="00F67809" w:rsidRPr="003222C4" w:rsidRDefault="00F67809" w:rsidP="007A3FED">
            <w:pPr>
              <w:rPr>
                <w:sz w:val="24"/>
                <w:szCs w:val="24"/>
              </w:rPr>
            </w:pPr>
          </w:p>
        </w:tc>
        <w:tc>
          <w:tcPr>
            <w:tcW w:w="3970" w:type="dxa"/>
          </w:tcPr>
          <w:p w14:paraId="5F279D2D" w14:textId="77777777" w:rsidR="00F67809" w:rsidRPr="003222C4" w:rsidRDefault="00F67809" w:rsidP="007A3FED">
            <w:pPr>
              <w:rPr>
                <w:sz w:val="24"/>
                <w:szCs w:val="24"/>
              </w:rPr>
            </w:pPr>
          </w:p>
        </w:tc>
        <w:tc>
          <w:tcPr>
            <w:tcW w:w="8636" w:type="dxa"/>
          </w:tcPr>
          <w:p w14:paraId="7A8A7B9F" w14:textId="77777777" w:rsidR="00F67809" w:rsidRPr="003222C4" w:rsidRDefault="00F67809" w:rsidP="007A3FED">
            <w:pPr>
              <w:rPr>
                <w:sz w:val="24"/>
                <w:szCs w:val="24"/>
              </w:rPr>
            </w:pPr>
          </w:p>
        </w:tc>
      </w:tr>
    </w:tbl>
    <w:p w14:paraId="61523CEC" w14:textId="77777777" w:rsidR="00F67809" w:rsidRPr="00A72C2E" w:rsidRDefault="00F67809" w:rsidP="00A72C2E">
      <w:pPr>
        <w:pStyle w:val="NoSpacing"/>
        <w:rPr>
          <w:sz w:val="24"/>
          <w:szCs w:val="24"/>
        </w:rPr>
      </w:pPr>
    </w:p>
    <w:p w14:paraId="01F14190" w14:textId="310050DB" w:rsidR="0035689E" w:rsidRPr="007E7681" w:rsidRDefault="00822689" w:rsidP="00A72C2E">
      <w:pPr>
        <w:pStyle w:val="NoSpacing"/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t>Exposed Staff</w:t>
      </w:r>
      <w:r w:rsidR="003E6DB5">
        <w:rPr>
          <w:b/>
          <w:bCs/>
          <w:sz w:val="24"/>
          <w:szCs w:val="24"/>
          <w:u w:val="single"/>
        </w:rPr>
        <w:t xml:space="preserve"> Testing Plan</w:t>
      </w:r>
    </w:p>
    <w:p w14:paraId="4523D03C" w14:textId="46E15F8F" w:rsidR="006E5A23" w:rsidRDefault="009932B9" w:rsidP="00A72C2E">
      <w:pPr>
        <w:pStyle w:val="NoSpacing"/>
        <w:rPr>
          <w:i/>
          <w:iCs/>
          <w:sz w:val="24"/>
          <w:szCs w:val="24"/>
        </w:rPr>
      </w:pPr>
      <w:r>
        <w:rPr>
          <w:sz w:val="24"/>
          <w:szCs w:val="24"/>
          <w:u w:val="single"/>
        </w:rPr>
        <w:t>Interview Resident,</w:t>
      </w:r>
      <w:r w:rsidRPr="009932B9">
        <w:rPr>
          <w:sz w:val="24"/>
          <w:szCs w:val="24"/>
        </w:rPr>
        <w:t xml:space="preserve"> </w:t>
      </w:r>
      <w:r w:rsidR="006E5A23" w:rsidRPr="00A72C2E">
        <w:rPr>
          <w:sz w:val="24"/>
          <w:szCs w:val="24"/>
          <w:u w:val="single"/>
        </w:rPr>
        <w:t>Review</w:t>
      </w:r>
      <w:r w:rsidR="006E5A23" w:rsidRPr="009932B9">
        <w:rPr>
          <w:sz w:val="24"/>
          <w:szCs w:val="24"/>
        </w:rPr>
        <w:t xml:space="preserve"> </w:t>
      </w:r>
      <w:r w:rsidR="006E5A23" w:rsidRPr="00A72C2E">
        <w:rPr>
          <w:sz w:val="24"/>
          <w:szCs w:val="24"/>
          <w:u w:val="single"/>
        </w:rPr>
        <w:t>staffing sheets</w:t>
      </w:r>
      <w:r w:rsidR="006E5A23" w:rsidRPr="00A72C2E">
        <w:rPr>
          <w:sz w:val="24"/>
          <w:szCs w:val="24"/>
        </w:rPr>
        <w:t xml:space="preserve">, </w:t>
      </w:r>
      <w:r w:rsidR="006E5A23" w:rsidRPr="00A72C2E">
        <w:rPr>
          <w:sz w:val="24"/>
          <w:szCs w:val="24"/>
          <w:u w:val="single"/>
        </w:rPr>
        <w:t>assignments</w:t>
      </w:r>
      <w:r w:rsidR="006E5A23" w:rsidRPr="00A72C2E">
        <w:rPr>
          <w:sz w:val="24"/>
          <w:szCs w:val="24"/>
        </w:rPr>
        <w:t xml:space="preserve">, and </w:t>
      </w:r>
      <w:r w:rsidR="006E5A23" w:rsidRPr="00A72C2E">
        <w:rPr>
          <w:sz w:val="24"/>
          <w:szCs w:val="24"/>
          <w:u w:val="single"/>
        </w:rPr>
        <w:t>medical record entries</w:t>
      </w:r>
      <w:r w:rsidR="006E5A23" w:rsidRPr="00A72C2E">
        <w:rPr>
          <w:sz w:val="24"/>
          <w:szCs w:val="24"/>
        </w:rPr>
        <w:t xml:space="preserve"> (including </w:t>
      </w:r>
      <w:r w:rsidR="006E5A23" w:rsidRPr="00A72C2E">
        <w:rPr>
          <w:sz w:val="24"/>
          <w:szCs w:val="24"/>
          <w:u w:val="single"/>
        </w:rPr>
        <w:t>ADL documentation</w:t>
      </w:r>
      <w:r w:rsidR="006E5A23" w:rsidRPr="00A72C2E">
        <w:rPr>
          <w:sz w:val="24"/>
          <w:szCs w:val="24"/>
        </w:rPr>
        <w:t xml:space="preserve">) to identify any staff members who </w:t>
      </w:r>
      <w:r w:rsidR="00FC2E42">
        <w:rPr>
          <w:sz w:val="24"/>
          <w:szCs w:val="24"/>
        </w:rPr>
        <w:t xml:space="preserve">may have </w:t>
      </w:r>
      <w:r w:rsidR="006E5A23" w:rsidRPr="00A72C2E">
        <w:rPr>
          <w:sz w:val="24"/>
          <w:szCs w:val="24"/>
        </w:rPr>
        <w:t xml:space="preserve">had contact with the resident, starting </w:t>
      </w:r>
      <w:r w:rsidR="00456B67">
        <w:rPr>
          <w:sz w:val="24"/>
          <w:szCs w:val="24"/>
        </w:rPr>
        <w:t>2</w:t>
      </w:r>
      <w:r w:rsidR="006E5A23" w:rsidRPr="00A72C2E">
        <w:rPr>
          <w:sz w:val="24"/>
          <w:szCs w:val="24"/>
        </w:rPr>
        <w:t xml:space="preserve"> days prior to the Onset Date up to the Positive Date</w:t>
      </w:r>
      <w:r w:rsidR="0036768E" w:rsidRPr="0036768E">
        <w:rPr>
          <w:sz w:val="24"/>
          <w:szCs w:val="24"/>
        </w:rPr>
        <w:t xml:space="preserve">. </w:t>
      </w:r>
      <w:r w:rsidR="00DC7696">
        <w:rPr>
          <w:i/>
          <w:iCs/>
          <w:sz w:val="24"/>
          <w:szCs w:val="24"/>
        </w:rPr>
        <w:t>(Press Tab in last column to add a new row)</w:t>
      </w:r>
    </w:p>
    <w:p w14:paraId="7E89CF1E" w14:textId="3F4B218A" w:rsidR="003E6DB5" w:rsidRPr="003E6DB5" w:rsidRDefault="003E6DB5" w:rsidP="003E6DB5">
      <w:pPr>
        <w:pStyle w:val="NoSpacing"/>
        <w:ind w:left="720"/>
        <w:rPr>
          <w:b/>
          <w:sz w:val="24"/>
          <w:szCs w:val="24"/>
        </w:rPr>
      </w:pPr>
      <w:bookmarkStart w:id="0" w:name="_Hlk82430057"/>
      <w:r>
        <w:rPr>
          <w:b/>
          <w:sz w:val="24"/>
          <w:szCs w:val="24"/>
        </w:rPr>
        <w:t>Test Type:</w:t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  <w:t>(</w:t>
      </w:r>
      <w:r w:rsidR="00A567A7">
        <w:rPr>
          <w:b/>
          <w:sz w:val="24"/>
          <w:szCs w:val="24"/>
        </w:rPr>
        <w:t xml:space="preserve"> </w:t>
      </w:r>
      <w:r>
        <w:rPr>
          <w:b/>
          <w:sz w:val="24"/>
          <w:szCs w:val="24"/>
        </w:rPr>
        <w:t xml:space="preserve"> )</w:t>
      </w:r>
      <w:r w:rsidR="00A567A7">
        <w:rPr>
          <w:b/>
          <w:sz w:val="24"/>
          <w:szCs w:val="24"/>
        </w:rPr>
        <w:t xml:space="preserve"> </w:t>
      </w:r>
      <w:r>
        <w:rPr>
          <w:b/>
          <w:sz w:val="24"/>
          <w:szCs w:val="24"/>
        </w:rPr>
        <w:t>PCR</w:t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  <w:t xml:space="preserve">( </w:t>
      </w:r>
      <w:r w:rsidR="00A567A7">
        <w:rPr>
          <w:b/>
          <w:sz w:val="24"/>
          <w:szCs w:val="24"/>
        </w:rPr>
        <w:t xml:space="preserve"> </w:t>
      </w:r>
      <w:r>
        <w:rPr>
          <w:b/>
          <w:sz w:val="24"/>
          <w:szCs w:val="24"/>
        </w:rPr>
        <w:t>)</w:t>
      </w:r>
      <w:r w:rsidR="00A567A7">
        <w:rPr>
          <w:b/>
          <w:sz w:val="24"/>
          <w:szCs w:val="24"/>
        </w:rPr>
        <w:t xml:space="preserve"> </w:t>
      </w:r>
      <w:r>
        <w:rPr>
          <w:b/>
          <w:sz w:val="24"/>
          <w:szCs w:val="24"/>
        </w:rPr>
        <w:t>Antigen</w:t>
      </w:r>
      <w:r w:rsidR="00112E13">
        <w:rPr>
          <w:b/>
          <w:sz w:val="24"/>
          <w:szCs w:val="24"/>
        </w:rPr>
        <w:t xml:space="preserve"> </w:t>
      </w:r>
      <w:r w:rsidR="00112E13" w:rsidRPr="001B39DF">
        <w:rPr>
          <w:bCs/>
          <w:sz w:val="20"/>
          <w:szCs w:val="20"/>
        </w:rPr>
        <w:t>(preferred)</w:t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  <w:t xml:space="preserve">( </w:t>
      </w:r>
      <w:r w:rsidR="00A567A7">
        <w:rPr>
          <w:b/>
          <w:sz w:val="24"/>
          <w:szCs w:val="24"/>
        </w:rPr>
        <w:t xml:space="preserve"> </w:t>
      </w:r>
      <w:r>
        <w:rPr>
          <w:b/>
          <w:sz w:val="24"/>
          <w:szCs w:val="24"/>
        </w:rPr>
        <w:t>) Both</w:t>
      </w:r>
    </w:p>
    <w:tbl>
      <w:tblPr>
        <w:tblStyle w:val="TableGrid"/>
        <w:tblW w:w="14390" w:type="dxa"/>
        <w:tblLook w:val="04A0" w:firstRow="1" w:lastRow="0" w:firstColumn="1" w:lastColumn="0" w:noHBand="0" w:noVBand="1"/>
      </w:tblPr>
      <w:tblGrid>
        <w:gridCol w:w="2303"/>
        <w:gridCol w:w="3914"/>
        <w:gridCol w:w="988"/>
        <w:gridCol w:w="1155"/>
        <w:gridCol w:w="899"/>
        <w:gridCol w:w="899"/>
        <w:gridCol w:w="982"/>
        <w:gridCol w:w="1005"/>
        <w:gridCol w:w="2245"/>
      </w:tblGrid>
      <w:tr w:rsidR="002C054C" w:rsidRPr="00BC54C8" w14:paraId="2D84013A" w14:textId="5BACA3E7" w:rsidTr="00DC55EC">
        <w:tc>
          <w:tcPr>
            <w:tcW w:w="2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bookmarkEnd w:id="0"/>
          <w:p w14:paraId="37863AA3" w14:textId="419F0FEA" w:rsidR="002C054C" w:rsidRDefault="002C054C" w:rsidP="00274C5D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aff Name &amp; Role</w:t>
            </w:r>
          </w:p>
        </w:tc>
        <w:tc>
          <w:tcPr>
            <w:tcW w:w="3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C6DF35" w14:textId="64D5C461" w:rsidR="002C054C" w:rsidRDefault="002C054C" w:rsidP="00274C5D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ervices Provided</w:t>
            </w:r>
          </w:p>
        </w:tc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ADF7E1" w14:textId="77777777" w:rsidR="002C054C" w:rsidRDefault="002C054C" w:rsidP="00FC2E42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rst Exposure Date</w:t>
            </w:r>
          </w:p>
          <w:p w14:paraId="756B6F02" w14:textId="4A0B5C3D" w:rsidR="002C054C" w:rsidRDefault="002C054C" w:rsidP="00FC2E42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M/DD</w:t>
            </w:r>
          </w:p>
        </w:tc>
        <w:tc>
          <w:tcPr>
            <w:tcW w:w="1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DE6069" w14:textId="77777777" w:rsidR="002C054C" w:rsidRDefault="002C054C" w:rsidP="00FC2E42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ast Exposure Date</w:t>
            </w:r>
          </w:p>
          <w:p w14:paraId="3748C2B0" w14:textId="5E256439" w:rsidR="002C054C" w:rsidRDefault="002C054C" w:rsidP="00FC2E42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M/DD</w:t>
            </w:r>
          </w:p>
        </w:tc>
        <w:tc>
          <w:tcPr>
            <w:tcW w:w="8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A2E7CB" w14:textId="77777777" w:rsidR="002C054C" w:rsidRDefault="002C054C" w:rsidP="00274C5D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st Date #1</w:t>
            </w:r>
          </w:p>
          <w:p w14:paraId="16ECE4EE" w14:textId="1BE24DF0" w:rsidR="002C054C" w:rsidRDefault="002C054C" w:rsidP="00274C5D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M/DD</w:t>
            </w:r>
          </w:p>
        </w:tc>
        <w:tc>
          <w:tcPr>
            <w:tcW w:w="8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2C792D" w14:textId="77777777" w:rsidR="002C054C" w:rsidRDefault="002C054C" w:rsidP="00274C5D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st Date #2</w:t>
            </w:r>
          </w:p>
          <w:p w14:paraId="50C5BF0E" w14:textId="6D04FF02" w:rsidR="002C054C" w:rsidRDefault="002C054C" w:rsidP="00274C5D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M/DD</w:t>
            </w:r>
          </w:p>
        </w:tc>
        <w:tc>
          <w:tcPr>
            <w:tcW w:w="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19D1BA" w14:textId="5659D759" w:rsidR="002C054C" w:rsidRDefault="002C054C" w:rsidP="00274C5D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st Date #3</w:t>
            </w:r>
          </w:p>
          <w:p w14:paraId="4B66805E" w14:textId="1F62B2F4" w:rsidR="002C054C" w:rsidRDefault="002C054C" w:rsidP="00274C5D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M/DD</w:t>
            </w:r>
          </w:p>
        </w:tc>
        <w:tc>
          <w:tcPr>
            <w:tcW w:w="1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AB153C" w14:textId="77777777" w:rsidR="002C054C" w:rsidRDefault="002C054C" w:rsidP="00274C5D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st Date #4</w:t>
            </w:r>
            <w:r w:rsidR="005045B5">
              <w:rPr>
                <w:sz w:val="20"/>
                <w:szCs w:val="20"/>
              </w:rPr>
              <w:t xml:space="preserve"> (if needed)</w:t>
            </w:r>
          </w:p>
          <w:p w14:paraId="245CBB00" w14:textId="5D083CD2" w:rsidR="00791F65" w:rsidRDefault="00791F65" w:rsidP="00274C5D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M/DD</w:t>
            </w:r>
          </w:p>
        </w:tc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792AAF" w14:textId="4FAC699E" w:rsidR="002C054C" w:rsidRDefault="002C054C" w:rsidP="00274C5D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sking ending date</w:t>
            </w:r>
          </w:p>
          <w:p w14:paraId="0918AF0F" w14:textId="7A6390A5" w:rsidR="002C054C" w:rsidRDefault="002C054C" w:rsidP="00274C5D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M/DD</w:t>
            </w:r>
          </w:p>
        </w:tc>
      </w:tr>
      <w:tr w:rsidR="002C054C" w:rsidRPr="003E6DB5" w14:paraId="79CF45FB" w14:textId="7B477632" w:rsidTr="00DC55EC">
        <w:tc>
          <w:tcPr>
            <w:tcW w:w="2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1A503E" w14:textId="77777777" w:rsidR="002C054C" w:rsidRPr="003E6DB5" w:rsidRDefault="002C054C" w:rsidP="00274C5D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3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055677" w14:textId="73DB1188" w:rsidR="002C054C" w:rsidRPr="003E6DB5" w:rsidRDefault="002C054C" w:rsidP="00274C5D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5F16E6" w14:textId="77777777" w:rsidR="002C054C" w:rsidRPr="003E6DB5" w:rsidRDefault="002C054C" w:rsidP="00274C5D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1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7F077C" w14:textId="77777777" w:rsidR="002C054C" w:rsidRPr="003E6DB5" w:rsidRDefault="002C054C" w:rsidP="00274C5D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8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206868" w14:textId="77777777" w:rsidR="002C054C" w:rsidRPr="003E6DB5" w:rsidRDefault="002C054C" w:rsidP="00274C5D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8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5A2F2F" w14:textId="77777777" w:rsidR="002C054C" w:rsidRPr="003E6DB5" w:rsidRDefault="002C054C" w:rsidP="00274C5D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2C6154" w14:textId="77777777" w:rsidR="002C054C" w:rsidRPr="003E6DB5" w:rsidRDefault="002C054C" w:rsidP="00274C5D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1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2F3332" w14:textId="77777777" w:rsidR="002C054C" w:rsidRPr="003E6DB5" w:rsidRDefault="002C054C" w:rsidP="00274C5D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8E668E" w14:textId="4E8CF8BC" w:rsidR="002C054C" w:rsidRPr="003E6DB5" w:rsidRDefault="002C054C" w:rsidP="00274C5D">
            <w:pPr>
              <w:pStyle w:val="NoSpacing"/>
              <w:rPr>
                <w:sz w:val="16"/>
                <w:szCs w:val="16"/>
              </w:rPr>
            </w:pPr>
          </w:p>
        </w:tc>
      </w:tr>
    </w:tbl>
    <w:p w14:paraId="188A960E" w14:textId="2417C0CF" w:rsidR="00C60271" w:rsidRPr="00B77378" w:rsidRDefault="00C744BB" w:rsidP="00C60271">
      <w:pPr>
        <w:spacing w:after="0" w:line="257" w:lineRule="auto"/>
        <w:rPr>
          <w:sz w:val="24"/>
          <w:szCs w:val="24"/>
        </w:rPr>
      </w:pPr>
      <w:r>
        <w:rPr>
          <w:b/>
          <w:bCs/>
          <w:sz w:val="24"/>
          <w:szCs w:val="24"/>
          <w:u w:val="single"/>
        </w:rPr>
        <w:t>Exposed Resident</w:t>
      </w:r>
      <w:r w:rsidR="00D85628">
        <w:rPr>
          <w:b/>
          <w:bCs/>
          <w:sz w:val="24"/>
          <w:szCs w:val="24"/>
          <w:u w:val="single"/>
        </w:rPr>
        <w:t xml:space="preserve"> Testing &amp; Isolation Plan</w:t>
      </w:r>
    </w:p>
    <w:p w14:paraId="17AB5F3F" w14:textId="71558963" w:rsidR="00C60271" w:rsidRDefault="00C60271" w:rsidP="00C60271">
      <w:pPr>
        <w:pStyle w:val="NoSpacing"/>
        <w:rPr>
          <w:sz w:val="24"/>
          <w:szCs w:val="24"/>
        </w:rPr>
      </w:pPr>
      <w:r>
        <w:rPr>
          <w:sz w:val="24"/>
          <w:szCs w:val="24"/>
          <w:u w:val="single"/>
        </w:rPr>
        <w:t>Interview resident(s) &amp; staff,</w:t>
      </w:r>
      <w:r w:rsidRPr="00E733FD">
        <w:rPr>
          <w:sz w:val="24"/>
          <w:szCs w:val="24"/>
        </w:rPr>
        <w:t xml:space="preserve"> </w:t>
      </w:r>
      <w:r>
        <w:rPr>
          <w:sz w:val="24"/>
          <w:szCs w:val="24"/>
          <w:u w:val="single"/>
        </w:rPr>
        <w:t>Review dining seating plans, activity attendance records</w:t>
      </w:r>
      <w:r>
        <w:rPr>
          <w:sz w:val="24"/>
          <w:szCs w:val="24"/>
        </w:rPr>
        <w:t xml:space="preserve">, </w:t>
      </w:r>
      <w:r>
        <w:rPr>
          <w:sz w:val="24"/>
          <w:szCs w:val="24"/>
          <w:u w:val="single"/>
        </w:rPr>
        <w:t>medical record entries</w:t>
      </w:r>
      <w:r w:rsidRPr="00C60271">
        <w:rPr>
          <w:sz w:val="24"/>
          <w:szCs w:val="24"/>
        </w:rPr>
        <w:t xml:space="preserve">, and </w:t>
      </w:r>
      <w:r>
        <w:rPr>
          <w:sz w:val="24"/>
          <w:szCs w:val="24"/>
          <w:u w:val="single"/>
        </w:rPr>
        <w:t>room transfer logs</w:t>
      </w:r>
      <w:r>
        <w:rPr>
          <w:sz w:val="24"/>
          <w:szCs w:val="24"/>
        </w:rPr>
        <w:t xml:space="preserve"> to identify the residents who </w:t>
      </w:r>
      <w:r w:rsidR="00FC2E42">
        <w:rPr>
          <w:sz w:val="24"/>
          <w:szCs w:val="24"/>
        </w:rPr>
        <w:t xml:space="preserve">may have </w:t>
      </w:r>
      <w:r>
        <w:rPr>
          <w:sz w:val="24"/>
          <w:szCs w:val="24"/>
        </w:rPr>
        <w:t xml:space="preserve">had contact with the new resident case, starting </w:t>
      </w:r>
      <w:r w:rsidR="0068681A">
        <w:rPr>
          <w:sz w:val="24"/>
          <w:szCs w:val="24"/>
        </w:rPr>
        <w:t>2</w:t>
      </w:r>
      <w:r>
        <w:rPr>
          <w:sz w:val="24"/>
          <w:szCs w:val="24"/>
        </w:rPr>
        <w:t xml:space="preserve"> days prior to the Onset Date up to the Positive Dat</w:t>
      </w:r>
      <w:r w:rsidR="0068681A">
        <w:rPr>
          <w:sz w:val="24"/>
          <w:szCs w:val="24"/>
        </w:rPr>
        <w:t>e</w:t>
      </w:r>
      <w:r>
        <w:rPr>
          <w:sz w:val="24"/>
          <w:szCs w:val="24"/>
        </w:rPr>
        <w:t>.</w:t>
      </w:r>
      <w:r w:rsidR="003E6DB5">
        <w:rPr>
          <w:sz w:val="24"/>
          <w:szCs w:val="24"/>
        </w:rPr>
        <w:t xml:space="preserve">  </w:t>
      </w:r>
      <w:r w:rsidRPr="009614D2">
        <w:rPr>
          <w:i/>
          <w:iCs/>
          <w:sz w:val="24"/>
          <w:szCs w:val="24"/>
        </w:rPr>
        <w:t>(Press Tab in last column to add a new row)</w:t>
      </w:r>
    </w:p>
    <w:p w14:paraId="692B95E0" w14:textId="5BC8C902" w:rsidR="007C0395" w:rsidRPr="003E6DB5" w:rsidRDefault="003E6DB5" w:rsidP="003E6DB5">
      <w:pPr>
        <w:pStyle w:val="NoSpacing"/>
        <w:ind w:left="720"/>
        <w:rPr>
          <w:b/>
          <w:sz w:val="24"/>
          <w:szCs w:val="24"/>
        </w:rPr>
      </w:pPr>
      <w:r>
        <w:rPr>
          <w:b/>
          <w:sz w:val="24"/>
          <w:szCs w:val="24"/>
        </w:rPr>
        <w:t>Test Type:</w:t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  <w:t xml:space="preserve">( </w:t>
      </w:r>
      <w:r w:rsidR="00A567A7">
        <w:rPr>
          <w:b/>
          <w:sz w:val="24"/>
          <w:szCs w:val="24"/>
        </w:rPr>
        <w:t xml:space="preserve"> </w:t>
      </w:r>
      <w:r>
        <w:rPr>
          <w:b/>
          <w:sz w:val="24"/>
          <w:szCs w:val="24"/>
        </w:rPr>
        <w:t>)</w:t>
      </w:r>
      <w:r w:rsidR="00A567A7">
        <w:rPr>
          <w:b/>
          <w:sz w:val="24"/>
          <w:szCs w:val="24"/>
        </w:rPr>
        <w:t xml:space="preserve"> </w:t>
      </w:r>
      <w:r>
        <w:rPr>
          <w:b/>
          <w:sz w:val="24"/>
          <w:szCs w:val="24"/>
        </w:rPr>
        <w:t>PCR</w:t>
      </w:r>
      <w:r>
        <w:rPr>
          <w:b/>
          <w:sz w:val="24"/>
          <w:szCs w:val="24"/>
        </w:rPr>
        <w:tab/>
      </w:r>
      <w:r w:rsidR="001B39DF" w:rsidRPr="001B39DF">
        <w:rPr>
          <w:bCs/>
          <w:sz w:val="20"/>
          <w:szCs w:val="20"/>
        </w:rPr>
        <w:t>(preferred)</w:t>
      </w:r>
      <w:r>
        <w:rPr>
          <w:b/>
          <w:sz w:val="24"/>
          <w:szCs w:val="24"/>
        </w:rPr>
        <w:tab/>
        <w:t>(</w:t>
      </w:r>
      <w:r w:rsidR="00A567A7">
        <w:rPr>
          <w:b/>
          <w:sz w:val="24"/>
          <w:szCs w:val="24"/>
        </w:rPr>
        <w:t xml:space="preserve"> </w:t>
      </w:r>
      <w:r>
        <w:rPr>
          <w:b/>
          <w:sz w:val="24"/>
          <w:szCs w:val="24"/>
        </w:rPr>
        <w:t xml:space="preserve"> )</w:t>
      </w:r>
      <w:r w:rsidR="00A567A7">
        <w:rPr>
          <w:b/>
          <w:sz w:val="24"/>
          <w:szCs w:val="24"/>
        </w:rPr>
        <w:t xml:space="preserve"> </w:t>
      </w:r>
      <w:r>
        <w:rPr>
          <w:b/>
          <w:sz w:val="24"/>
          <w:szCs w:val="24"/>
        </w:rPr>
        <w:t>Antigen</w:t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  <w:t xml:space="preserve">( </w:t>
      </w:r>
      <w:r w:rsidR="00A567A7">
        <w:rPr>
          <w:b/>
          <w:sz w:val="24"/>
          <w:szCs w:val="24"/>
        </w:rPr>
        <w:t xml:space="preserve"> </w:t>
      </w:r>
      <w:r>
        <w:rPr>
          <w:b/>
          <w:sz w:val="24"/>
          <w:szCs w:val="24"/>
        </w:rPr>
        <w:t>) Both</w:t>
      </w:r>
    </w:p>
    <w:tbl>
      <w:tblPr>
        <w:tblStyle w:val="TableGrid"/>
        <w:tblW w:w="13585" w:type="dxa"/>
        <w:tblLayout w:type="fixed"/>
        <w:tblLook w:val="04A0" w:firstRow="1" w:lastRow="0" w:firstColumn="1" w:lastColumn="0" w:noHBand="0" w:noVBand="1"/>
      </w:tblPr>
      <w:tblGrid>
        <w:gridCol w:w="2163"/>
        <w:gridCol w:w="2872"/>
        <w:gridCol w:w="990"/>
        <w:gridCol w:w="990"/>
        <w:gridCol w:w="990"/>
        <w:gridCol w:w="990"/>
        <w:gridCol w:w="990"/>
        <w:gridCol w:w="990"/>
        <w:gridCol w:w="1350"/>
        <w:gridCol w:w="1260"/>
      </w:tblGrid>
      <w:tr w:rsidR="00BE370A" w:rsidRPr="00BC54C8" w14:paraId="18DD4481" w14:textId="4C908406" w:rsidTr="00BE370A">
        <w:trPr>
          <w:trHeight w:val="1110"/>
        </w:trPr>
        <w:tc>
          <w:tcPr>
            <w:tcW w:w="2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DD9E08" w14:textId="6E98958F" w:rsidR="00BE370A" w:rsidRDefault="00BE370A" w:rsidP="00FC2E42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sident Name &amp; Room Number</w:t>
            </w:r>
          </w:p>
        </w:tc>
        <w:tc>
          <w:tcPr>
            <w:tcW w:w="2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C9199E" w14:textId="77777777" w:rsidR="00BE370A" w:rsidRDefault="00BE370A" w:rsidP="00FC2E42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ature of contact/exposure</w:t>
            </w:r>
          </w:p>
          <w:p w14:paraId="143C7DD5" w14:textId="4FEBB25C" w:rsidR="00BE370A" w:rsidRDefault="00BE370A" w:rsidP="00FC2E42">
            <w:pPr>
              <w:pStyle w:val="NoSpacing"/>
              <w:rPr>
                <w:sz w:val="24"/>
                <w:szCs w:val="24"/>
              </w:rPr>
            </w:pPr>
            <w:r w:rsidRPr="00C60271">
              <w:rPr>
                <w:sz w:val="18"/>
                <w:szCs w:val="24"/>
              </w:rPr>
              <w:t>Example: Roommate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9BD223" w14:textId="77777777" w:rsidR="00BE370A" w:rsidRDefault="00BE370A" w:rsidP="00FC2E42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rst Exposure Date</w:t>
            </w:r>
          </w:p>
          <w:p w14:paraId="0A8986B0" w14:textId="37CDAA13" w:rsidR="00BE370A" w:rsidRDefault="00BE370A" w:rsidP="00FC2E42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M/DD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0FA397" w14:textId="77777777" w:rsidR="00BE370A" w:rsidRDefault="00BE370A" w:rsidP="00FC2E42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ast Exposure Date</w:t>
            </w:r>
          </w:p>
          <w:p w14:paraId="123810BF" w14:textId="6203AA6D" w:rsidR="00BE370A" w:rsidRDefault="00BE370A" w:rsidP="00FC2E42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M/DD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E68C01" w14:textId="77777777" w:rsidR="00BE370A" w:rsidRDefault="00BE370A" w:rsidP="00FC2E42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st Date #1</w:t>
            </w:r>
          </w:p>
          <w:p w14:paraId="56DA7998" w14:textId="569602A4" w:rsidR="00BE370A" w:rsidRDefault="00BE370A" w:rsidP="00FC2E42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M/DD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F7079D" w14:textId="77777777" w:rsidR="00BE370A" w:rsidRDefault="00BE370A" w:rsidP="00FC2E42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st Date #2</w:t>
            </w:r>
          </w:p>
          <w:p w14:paraId="3057523E" w14:textId="25EBE0A3" w:rsidR="00BE370A" w:rsidRDefault="00BE370A" w:rsidP="00FC2E42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M/DD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131427" w14:textId="79F59889" w:rsidR="00BE370A" w:rsidRDefault="00BE370A" w:rsidP="00FC2E42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Test Date #3 </w:t>
            </w:r>
          </w:p>
          <w:p w14:paraId="718B099D" w14:textId="5EF8D88F" w:rsidR="00BE370A" w:rsidRDefault="00BE370A" w:rsidP="00FC2E42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M/DD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BD6A6B" w14:textId="1A0B3149" w:rsidR="00BE370A" w:rsidRDefault="00BE370A" w:rsidP="00BE370A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st Date #4  (if needed)</w:t>
            </w:r>
          </w:p>
          <w:p w14:paraId="2EEE393A" w14:textId="2FA875CC" w:rsidR="00BE370A" w:rsidRDefault="00BE370A" w:rsidP="00BE370A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M/DD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2505DF" w14:textId="77777777" w:rsidR="00BE370A" w:rsidRDefault="00BE370A" w:rsidP="00FC2E42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Q)uarantine or (M)asking?</w:t>
            </w:r>
          </w:p>
          <w:p w14:paraId="45B0F4DB" w14:textId="785A67EF" w:rsidR="00296738" w:rsidRDefault="00296738" w:rsidP="00FC2E42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R)elocated?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D91755" w14:textId="1F7AB55E" w:rsidR="00BE370A" w:rsidRPr="004626C8" w:rsidRDefault="00BE370A" w:rsidP="007768DB">
            <w:pPr>
              <w:pStyle w:val="NoSpacing"/>
            </w:pPr>
            <w:r>
              <w:rPr>
                <w:sz w:val="20"/>
                <w:szCs w:val="20"/>
              </w:rPr>
              <w:t xml:space="preserve">Precautions or Masking End Date </w:t>
            </w:r>
            <w:r w:rsidRPr="004626C8">
              <w:rPr>
                <w:sz w:val="18"/>
                <w:szCs w:val="18"/>
              </w:rPr>
              <w:t>(if all tests are negative)</w:t>
            </w:r>
          </w:p>
          <w:p w14:paraId="5F25A88E" w14:textId="0D94BA2D" w:rsidR="00BE370A" w:rsidRDefault="00BE370A" w:rsidP="00FC2E42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M/DD</w:t>
            </w:r>
          </w:p>
        </w:tc>
      </w:tr>
      <w:tr w:rsidR="00BE370A" w:rsidRPr="003E6DB5" w14:paraId="2C62E825" w14:textId="4A10B8AD" w:rsidTr="00BE370A">
        <w:trPr>
          <w:trHeight w:val="205"/>
        </w:trPr>
        <w:tc>
          <w:tcPr>
            <w:tcW w:w="2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EC3AFE" w14:textId="77777777" w:rsidR="00BE370A" w:rsidRPr="003E6DB5" w:rsidRDefault="00BE370A" w:rsidP="00EA5D63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2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5B846E" w14:textId="77777777" w:rsidR="00BE370A" w:rsidRPr="003E6DB5" w:rsidRDefault="00BE370A" w:rsidP="00EA5D63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52CC42" w14:textId="77777777" w:rsidR="00BE370A" w:rsidRPr="003E6DB5" w:rsidRDefault="00BE370A" w:rsidP="00EA5D63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EF317E" w14:textId="77777777" w:rsidR="00BE370A" w:rsidRPr="003E6DB5" w:rsidRDefault="00BE370A" w:rsidP="00EA5D63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9B9759" w14:textId="77777777" w:rsidR="00BE370A" w:rsidRPr="003E6DB5" w:rsidRDefault="00BE370A" w:rsidP="00EA5D63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84F980" w14:textId="77777777" w:rsidR="00BE370A" w:rsidRPr="003E6DB5" w:rsidRDefault="00BE370A" w:rsidP="00EA5D63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9E8200" w14:textId="57570099" w:rsidR="00BE370A" w:rsidRPr="003E6DB5" w:rsidRDefault="00BE370A" w:rsidP="00EA5D63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E2CD9E" w14:textId="77777777" w:rsidR="00BE370A" w:rsidRPr="003E6DB5" w:rsidRDefault="00BE370A" w:rsidP="00EA5D63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E0E394" w14:textId="7BB58CAD" w:rsidR="00BE370A" w:rsidRPr="003E6DB5" w:rsidRDefault="00BE370A" w:rsidP="00EA5D63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899252" w14:textId="77777777" w:rsidR="00BE370A" w:rsidRPr="003E6DB5" w:rsidRDefault="00BE370A" w:rsidP="00EA5D63">
            <w:pPr>
              <w:pStyle w:val="NoSpacing"/>
              <w:rPr>
                <w:sz w:val="16"/>
                <w:szCs w:val="16"/>
              </w:rPr>
            </w:pPr>
          </w:p>
        </w:tc>
      </w:tr>
    </w:tbl>
    <w:p w14:paraId="3A34950B" w14:textId="77777777" w:rsidR="00C60271" w:rsidRDefault="00C60271" w:rsidP="00A72C2E">
      <w:pPr>
        <w:pStyle w:val="NoSpacing"/>
        <w:rPr>
          <w:sz w:val="24"/>
          <w:szCs w:val="24"/>
        </w:rPr>
      </w:pPr>
    </w:p>
    <w:p w14:paraId="644C662F" w14:textId="4ED3ABEE" w:rsidR="00381A2A" w:rsidRPr="00B77378" w:rsidRDefault="00381A2A" w:rsidP="00381A2A">
      <w:pPr>
        <w:spacing w:after="0" w:line="257" w:lineRule="auto"/>
        <w:rPr>
          <w:sz w:val="24"/>
          <w:szCs w:val="24"/>
        </w:rPr>
      </w:pPr>
      <w:r>
        <w:rPr>
          <w:b/>
          <w:bCs/>
          <w:sz w:val="24"/>
          <w:szCs w:val="24"/>
          <w:u w:val="single"/>
        </w:rPr>
        <w:t>Resident Targeted Testing</w:t>
      </w:r>
    </w:p>
    <w:p w14:paraId="61F8F4B6" w14:textId="0E0F824A" w:rsidR="00381A2A" w:rsidRDefault="00381A2A" w:rsidP="00381A2A">
      <w:pPr>
        <w:pStyle w:val="NoSpacing"/>
        <w:rPr>
          <w:sz w:val="24"/>
          <w:szCs w:val="24"/>
        </w:rPr>
      </w:pPr>
      <w:r w:rsidRPr="00A72C2E">
        <w:rPr>
          <w:sz w:val="24"/>
          <w:szCs w:val="24"/>
        </w:rPr>
        <w:t>I</w:t>
      </w:r>
      <w:r>
        <w:rPr>
          <w:sz w:val="24"/>
          <w:szCs w:val="24"/>
        </w:rPr>
        <w:t>nclude</w:t>
      </w:r>
      <w:r w:rsidRPr="00A72C2E">
        <w:rPr>
          <w:sz w:val="24"/>
          <w:szCs w:val="24"/>
        </w:rPr>
        <w:t xml:space="preserve"> residents who share the same </w:t>
      </w:r>
      <w:r w:rsidRPr="00A72C2E">
        <w:rPr>
          <w:sz w:val="24"/>
          <w:szCs w:val="24"/>
          <w:u w:val="single"/>
        </w:rPr>
        <w:t>day shift</w:t>
      </w:r>
      <w:r w:rsidRPr="00A72C2E">
        <w:rPr>
          <w:sz w:val="24"/>
          <w:szCs w:val="24"/>
        </w:rPr>
        <w:t xml:space="preserve"> </w:t>
      </w:r>
      <w:r w:rsidRPr="00A72C2E">
        <w:rPr>
          <w:sz w:val="24"/>
          <w:szCs w:val="24"/>
          <w:u w:val="single"/>
        </w:rPr>
        <w:t>CNA assignments</w:t>
      </w:r>
      <w:r w:rsidRPr="00A72C2E">
        <w:rPr>
          <w:sz w:val="24"/>
          <w:szCs w:val="24"/>
        </w:rPr>
        <w:t xml:space="preserve"> as the new resident case</w:t>
      </w:r>
      <w:r w:rsidR="00B91BB1">
        <w:rPr>
          <w:sz w:val="24"/>
          <w:szCs w:val="24"/>
        </w:rPr>
        <w:t xml:space="preserve"> who did not have an exposure</w:t>
      </w:r>
      <w:r w:rsidR="0022592E">
        <w:rPr>
          <w:sz w:val="24"/>
          <w:szCs w:val="24"/>
        </w:rPr>
        <w:t xml:space="preserve"> to</w:t>
      </w:r>
      <w:r w:rsidR="000F3CF4">
        <w:rPr>
          <w:sz w:val="24"/>
          <w:szCs w:val="24"/>
        </w:rPr>
        <w:t xml:space="preserve"> any case in the last </w:t>
      </w:r>
      <w:r w:rsidR="005B6FE5">
        <w:rPr>
          <w:sz w:val="24"/>
          <w:szCs w:val="24"/>
        </w:rPr>
        <w:t>7</w:t>
      </w:r>
      <w:r w:rsidR="009C5EA5">
        <w:rPr>
          <w:sz w:val="24"/>
          <w:szCs w:val="24"/>
        </w:rPr>
        <w:t xml:space="preserve"> days</w:t>
      </w:r>
      <w:r w:rsidRPr="00A72C2E">
        <w:rPr>
          <w:sz w:val="24"/>
          <w:szCs w:val="24"/>
        </w:rPr>
        <w:t>.</w:t>
      </w:r>
      <w:r>
        <w:rPr>
          <w:sz w:val="24"/>
          <w:szCs w:val="24"/>
        </w:rPr>
        <w:t xml:space="preserve">  </w:t>
      </w:r>
      <w:r w:rsidRPr="009614D2">
        <w:rPr>
          <w:i/>
          <w:iCs/>
          <w:sz w:val="24"/>
          <w:szCs w:val="24"/>
        </w:rPr>
        <w:t>(Press Tab in last column to add a new row)</w:t>
      </w:r>
    </w:p>
    <w:p w14:paraId="26D0C994" w14:textId="3429BD86" w:rsidR="00381A2A" w:rsidRPr="003E6DB5" w:rsidRDefault="00381A2A" w:rsidP="00381A2A">
      <w:pPr>
        <w:pStyle w:val="NoSpacing"/>
        <w:ind w:left="720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Test Type: </w:t>
      </w:r>
      <w:r w:rsidR="003B023A">
        <w:rPr>
          <w:b/>
          <w:sz w:val="24"/>
          <w:szCs w:val="24"/>
        </w:rPr>
        <w:t xml:space="preserve"> </w:t>
      </w:r>
      <w:r>
        <w:rPr>
          <w:b/>
          <w:sz w:val="24"/>
          <w:szCs w:val="24"/>
        </w:rPr>
        <w:t>PCR</w:t>
      </w:r>
    </w:p>
    <w:tbl>
      <w:tblPr>
        <w:tblStyle w:val="TableGrid"/>
        <w:tblW w:w="5935" w:type="dxa"/>
        <w:tblLayout w:type="fixed"/>
        <w:tblLook w:val="04A0" w:firstRow="1" w:lastRow="0" w:firstColumn="1" w:lastColumn="0" w:noHBand="0" w:noVBand="1"/>
      </w:tblPr>
      <w:tblGrid>
        <w:gridCol w:w="4495"/>
        <w:gridCol w:w="1440"/>
      </w:tblGrid>
      <w:tr w:rsidR="0095695E" w:rsidRPr="00BC54C8" w14:paraId="03610438" w14:textId="77777777" w:rsidTr="00C1487F">
        <w:tc>
          <w:tcPr>
            <w:tcW w:w="44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D1F5FA" w14:textId="77777777" w:rsidR="0095695E" w:rsidRDefault="0095695E" w:rsidP="008A799A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sident Name &amp; Room Number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1362F7" w14:textId="7E624E90" w:rsidR="0095695E" w:rsidRDefault="0095695E" w:rsidP="008A799A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st Date</w:t>
            </w:r>
          </w:p>
          <w:p w14:paraId="6AC84CDC" w14:textId="77777777" w:rsidR="0095695E" w:rsidRDefault="0095695E" w:rsidP="008A799A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M/DD</w:t>
            </w:r>
          </w:p>
        </w:tc>
      </w:tr>
      <w:tr w:rsidR="0095695E" w:rsidRPr="003E6DB5" w14:paraId="7DD81D97" w14:textId="77777777" w:rsidTr="00C1487F">
        <w:tc>
          <w:tcPr>
            <w:tcW w:w="44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EB7E7C" w14:textId="77777777" w:rsidR="0095695E" w:rsidRPr="003E6DB5" w:rsidRDefault="0095695E" w:rsidP="008A799A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BC1912" w14:textId="77777777" w:rsidR="0095695E" w:rsidRPr="003E6DB5" w:rsidRDefault="0095695E" w:rsidP="008A799A">
            <w:pPr>
              <w:pStyle w:val="NoSpacing"/>
              <w:rPr>
                <w:sz w:val="16"/>
                <w:szCs w:val="16"/>
              </w:rPr>
            </w:pPr>
          </w:p>
        </w:tc>
      </w:tr>
    </w:tbl>
    <w:p w14:paraId="17A9AADC" w14:textId="77777777" w:rsidR="0043655A" w:rsidRDefault="0043655A" w:rsidP="00A72C2E">
      <w:pPr>
        <w:pStyle w:val="NoSpacing"/>
        <w:rPr>
          <w:sz w:val="24"/>
          <w:szCs w:val="24"/>
        </w:rPr>
      </w:pPr>
    </w:p>
    <w:p w14:paraId="5495D6B7" w14:textId="15FFF352" w:rsidR="006E5A23" w:rsidRPr="00420F05" w:rsidRDefault="003222C4" w:rsidP="00A72C2E">
      <w:pPr>
        <w:pStyle w:val="NoSpacing"/>
        <w:rPr>
          <w:b/>
          <w:bCs/>
          <w:sz w:val="24"/>
          <w:szCs w:val="24"/>
          <w:u w:val="single"/>
        </w:rPr>
      </w:pPr>
      <w:r w:rsidRPr="00420F05">
        <w:rPr>
          <w:b/>
          <w:bCs/>
          <w:sz w:val="24"/>
          <w:szCs w:val="24"/>
          <w:u w:val="single"/>
        </w:rPr>
        <w:t>Existing</w:t>
      </w:r>
      <w:r w:rsidR="006E5A23" w:rsidRPr="00420F05">
        <w:rPr>
          <w:b/>
          <w:bCs/>
          <w:sz w:val="24"/>
          <w:szCs w:val="24"/>
          <w:u w:val="single"/>
        </w:rPr>
        <w:t xml:space="preserve"> COVID-19 Residents</w:t>
      </w:r>
    </w:p>
    <w:p w14:paraId="137145D8" w14:textId="69AED052" w:rsidR="006E5A23" w:rsidRDefault="006E5A23" w:rsidP="00A72C2E">
      <w:pPr>
        <w:pStyle w:val="NoSpacing"/>
        <w:rPr>
          <w:sz w:val="24"/>
          <w:szCs w:val="24"/>
        </w:rPr>
      </w:pPr>
      <w:r w:rsidRPr="00A72C2E">
        <w:rPr>
          <w:sz w:val="24"/>
          <w:szCs w:val="24"/>
        </w:rPr>
        <w:t xml:space="preserve">Identify any residents on the resident’s nursing unit &amp; in the facility with onset of COVID-19 in the </w:t>
      </w:r>
      <w:r w:rsidR="00CD3993">
        <w:rPr>
          <w:sz w:val="24"/>
          <w:szCs w:val="24"/>
        </w:rPr>
        <w:t>7</w:t>
      </w:r>
      <w:r w:rsidRPr="00A72C2E">
        <w:rPr>
          <w:sz w:val="24"/>
          <w:szCs w:val="24"/>
        </w:rPr>
        <w:t xml:space="preserve"> days prior to the resident’s onset date.</w:t>
      </w:r>
      <w:r w:rsidR="00DC7696" w:rsidRPr="00DC7696">
        <w:rPr>
          <w:i/>
          <w:iCs/>
          <w:sz w:val="24"/>
          <w:szCs w:val="24"/>
        </w:rPr>
        <w:t xml:space="preserve"> </w:t>
      </w:r>
      <w:r w:rsidR="00DC7696">
        <w:rPr>
          <w:i/>
          <w:iCs/>
          <w:sz w:val="24"/>
          <w:szCs w:val="24"/>
        </w:rPr>
        <w:t>(Press Tab in last column to add a new row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89"/>
        <w:gridCol w:w="3970"/>
        <w:gridCol w:w="3591"/>
      </w:tblGrid>
      <w:tr w:rsidR="007B2E2E" w:rsidRPr="00E34211" w14:paraId="4515CE01" w14:textId="77777777" w:rsidTr="00D93BA6">
        <w:tc>
          <w:tcPr>
            <w:tcW w:w="1789" w:type="dxa"/>
          </w:tcPr>
          <w:p w14:paraId="188833E1" w14:textId="77777777" w:rsidR="007B2E2E" w:rsidRPr="00E34211" w:rsidRDefault="007B2E2E" w:rsidP="00D93BA6">
            <w:pPr>
              <w:rPr>
                <w:sz w:val="24"/>
                <w:szCs w:val="24"/>
              </w:rPr>
            </w:pPr>
            <w:r w:rsidRPr="00E34211">
              <w:rPr>
                <w:sz w:val="24"/>
                <w:szCs w:val="24"/>
              </w:rPr>
              <w:lastRenderedPageBreak/>
              <w:t>Unit &amp; Room</w:t>
            </w:r>
          </w:p>
        </w:tc>
        <w:tc>
          <w:tcPr>
            <w:tcW w:w="3970" w:type="dxa"/>
          </w:tcPr>
          <w:p w14:paraId="3C3B077F" w14:textId="77777777" w:rsidR="007B2E2E" w:rsidRPr="00E34211" w:rsidRDefault="007B2E2E" w:rsidP="00D93BA6">
            <w:pPr>
              <w:rPr>
                <w:sz w:val="24"/>
                <w:szCs w:val="24"/>
              </w:rPr>
            </w:pPr>
            <w:r w:rsidRPr="00E34211">
              <w:rPr>
                <w:sz w:val="24"/>
                <w:szCs w:val="24"/>
              </w:rPr>
              <w:t>Onset Date</w:t>
            </w:r>
          </w:p>
        </w:tc>
        <w:tc>
          <w:tcPr>
            <w:tcW w:w="3591" w:type="dxa"/>
          </w:tcPr>
          <w:p w14:paraId="3F9B54ED" w14:textId="77777777" w:rsidR="007B2E2E" w:rsidRPr="00E34211" w:rsidRDefault="007B2E2E" w:rsidP="00D93BA6">
            <w:pPr>
              <w:rPr>
                <w:sz w:val="24"/>
                <w:szCs w:val="24"/>
              </w:rPr>
            </w:pPr>
            <w:r w:rsidRPr="00E34211">
              <w:rPr>
                <w:sz w:val="24"/>
                <w:szCs w:val="24"/>
              </w:rPr>
              <w:t xml:space="preserve">Resident </w:t>
            </w:r>
            <w:r>
              <w:rPr>
                <w:sz w:val="24"/>
                <w:szCs w:val="24"/>
              </w:rPr>
              <w:t>Name</w:t>
            </w:r>
          </w:p>
        </w:tc>
      </w:tr>
      <w:tr w:rsidR="007B2E2E" w:rsidRPr="00E34211" w14:paraId="27FC6B5B" w14:textId="77777777" w:rsidTr="00D93BA6">
        <w:tc>
          <w:tcPr>
            <w:tcW w:w="1789" w:type="dxa"/>
          </w:tcPr>
          <w:p w14:paraId="708CE842" w14:textId="77777777" w:rsidR="007B2E2E" w:rsidRPr="00E34211" w:rsidRDefault="007B2E2E" w:rsidP="00D93BA6">
            <w:pPr>
              <w:rPr>
                <w:sz w:val="24"/>
                <w:szCs w:val="24"/>
              </w:rPr>
            </w:pPr>
          </w:p>
        </w:tc>
        <w:tc>
          <w:tcPr>
            <w:tcW w:w="3970" w:type="dxa"/>
          </w:tcPr>
          <w:p w14:paraId="68B71B65" w14:textId="77777777" w:rsidR="007B2E2E" w:rsidRPr="00E34211" w:rsidRDefault="007B2E2E" w:rsidP="00D93BA6">
            <w:pPr>
              <w:rPr>
                <w:sz w:val="24"/>
                <w:szCs w:val="24"/>
              </w:rPr>
            </w:pPr>
          </w:p>
        </w:tc>
        <w:tc>
          <w:tcPr>
            <w:tcW w:w="3591" w:type="dxa"/>
          </w:tcPr>
          <w:p w14:paraId="53A2CF6D" w14:textId="77777777" w:rsidR="007B2E2E" w:rsidRPr="00E34211" w:rsidRDefault="007B2E2E" w:rsidP="00D93BA6">
            <w:pPr>
              <w:rPr>
                <w:sz w:val="24"/>
                <w:szCs w:val="24"/>
              </w:rPr>
            </w:pPr>
          </w:p>
        </w:tc>
      </w:tr>
    </w:tbl>
    <w:p w14:paraId="2BD2E899" w14:textId="5531F74B" w:rsidR="007B2E2E" w:rsidRDefault="007B2E2E" w:rsidP="00A72C2E">
      <w:pPr>
        <w:pStyle w:val="NoSpacing"/>
        <w:rPr>
          <w:sz w:val="24"/>
          <w:szCs w:val="24"/>
        </w:rPr>
      </w:pPr>
    </w:p>
    <w:p w14:paraId="4B1B144E" w14:textId="7EA6CA45" w:rsidR="003222C4" w:rsidRPr="00420F05" w:rsidRDefault="003222C4" w:rsidP="00A72C2E">
      <w:pPr>
        <w:pStyle w:val="NoSpacing"/>
        <w:rPr>
          <w:b/>
          <w:bCs/>
          <w:sz w:val="24"/>
          <w:szCs w:val="24"/>
          <w:u w:val="single"/>
        </w:rPr>
      </w:pPr>
      <w:r w:rsidRPr="00420F05">
        <w:rPr>
          <w:b/>
          <w:bCs/>
          <w:sz w:val="24"/>
          <w:szCs w:val="24"/>
          <w:u w:val="single"/>
        </w:rPr>
        <w:t>Existing COVID-19 Staff</w:t>
      </w:r>
    </w:p>
    <w:p w14:paraId="60C5B62E" w14:textId="2F224E14" w:rsidR="006E5A23" w:rsidRDefault="003222C4" w:rsidP="00A72C2E">
      <w:pPr>
        <w:pStyle w:val="NoSpacing"/>
        <w:rPr>
          <w:sz w:val="24"/>
          <w:szCs w:val="24"/>
        </w:rPr>
      </w:pPr>
      <w:r w:rsidRPr="00A72C2E">
        <w:rPr>
          <w:sz w:val="24"/>
          <w:szCs w:val="24"/>
        </w:rPr>
        <w:t>Identify any staff on the resident’s nursing unit with onset of COVID-19 in the</w:t>
      </w:r>
      <w:r w:rsidR="00CD3993">
        <w:rPr>
          <w:sz w:val="24"/>
          <w:szCs w:val="24"/>
        </w:rPr>
        <w:t xml:space="preserve"> 7</w:t>
      </w:r>
      <w:r w:rsidRPr="00A72C2E">
        <w:rPr>
          <w:sz w:val="24"/>
          <w:szCs w:val="24"/>
        </w:rPr>
        <w:t xml:space="preserve"> days prior to the resident’s onset date</w:t>
      </w:r>
      <w:r w:rsidR="0036768E">
        <w:rPr>
          <w:sz w:val="24"/>
          <w:szCs w:val="24"/>
        </w:rPr>
        <w:t>.</w:t>
      </w:r>
      <w:r w:rsidR="00DC7696">
        <w:rPr>
          <w:sz w:val="24"/>
          <w:szCs w:val="24"/>
        </w:rPr>
        <w:t xml:space="preserve">  </w:t>
      </w:r>
      <w:r w:rsidR="00DC7696">
        <w:rPr>
          <w:i/>
          <w:iCs/>
          <w:sz w:val="24"/>
          <w:szCs w:val="24"/>
        </w:rPr>
        <w:t>(Press Tab in last column to add a new row)</w:t>
      </w:r>
    </w:p>
    <w:tbl>
      <w:tblPr>
        <w:tblStyle w:val="TableGrid"/>
        <w:tblW w:w="12078" w:type="dxa"/>
        <w:tblLook w:val="04A0" w:firstRow="1" w:lastRow="0" w:firstColumn="1" w:lastColumn="0" w:noHBand="0" w:noVBand="1"/>
      </w:tblPr>
      <w:tblGrid>
        <w:gridCol w:w="1159"/>
        <w:gridCol w:w="3629"/>
        <w:gridCol w:w="3060"/>
        <w:gridCol w:w="4230"/>
      </w:tblGrid>
      <w:tr w:rsidR="00CD3993" w:rsidRPr="003222C4" w14:paraId="0165153E" w14:textId="146D5F96" w:rsidTr="00CD3993">
        <w:tc>
          <w:tcPr>
            <w:tcW w:w="1159" w:type="dxa"/>
          </w:tcPr>
          <w:p w14:paraId="3626E04E" w14:textId="5FFC580A" w:rsidR="00CD3993" w:rsidRPr="003222C4" w:rsidRDefault="00CD3993" w:rsidP="007A3FE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nset Date</w:t>
            </w:r>
          </w:p>
        </w:tc>
        <w:tc>
          <w:tcPr>
            <w:tcW w:w="3629" w:type="dxa"/>
          </w:tcPr>
          <w:p w14:paraId="6F934FB0" w14:textId="1064FE51" w:rsidR="00CD3993" w:rsidRPr="003222C4" w:rsidRDefault="00CD3993" w:rsidP="007A3FE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aff Role</w:t>
            </w:r>
          </w:p>
        </w:tc>
        <w:tc>
          <w:tcPr>
            <w:tcW w:w="3060" w:type="dxa"/>
          </w:tcPr>
          <w:p w14:paraId="39F12F5E" w14:textId="119FC879" w:rsidR="00CD3993" w:rsidRDefault="00CD3993" w:rsidP="007A3FE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nit/Dept</w:t>
            </w:r>
          </w:p>
        </w:tc>
        <w:tc>
          <w:tcPr>
            <w:tcW w:w="4230" w:type="dxa"/>
          </w:tcPr>
          <w:p w14:paraId="42F8BB9C" w14:textId="5CA8271B" w:rsidR="00CD3993" w:rsidRDefault="00CD3993" w:rsidP="007A3FE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aff Name</w:t>
            </w:r>
          </w:p>
        </w:tc>
      </w:tr>
      <w:tr w:rsidR="00CD3993" w:rsidRPr="003222C4" w14:paraId="197DC44D" w14:textId="4006ED3D" w:rsidTr="00CD3993">
        <w:tc>
          <w:tcPr>
            <w:tcW w:w="1159" w:type="dxa"/>
          </w:tcPr>
          <w:p w14:paraId="18E49CF4" w14:textId="77777777" w:rsidR="00CD3993" w:rsidRPr="003222C4" w:rsidRDefault="00CD3993" w:rsidP="007A3FED">
            <w:pPr>
              <w:rPr>
                <w:sz w:val="24"/>
                <w:szCs w:val="24"/>
              </w:rPr>
            </w:pPr>
          </w:p>
        </w:tc>
        <w:tc>
          <w:tcPr>
            <w:tcW w:w="3629" w:type="dxa"/>
          </w:tcPr>
          <w:p w14:paraId="03A985C7" w14:textId="77777777" w:rsidR="00CD3993" w:rsidRPr="003222C4" w:rsidRDefault="00CD3993" w:rsidP="007A3FED">
            <w:pPr>
              <w:rPr>
                <w:sz w:val="24"/>
                <w:szCs w:val="24"/>
              </w:rPr>
            </w:pPr>
          </w:p>
        </w:tc>
        <w:tc>
          <w:tcPr>
            <w:tcW w:w="3060" w:type="dxa"/>
          </w:tcPr>
          <w:p w14:paraId="01317D62" w14:textId="77777777" w:rsidR="00CD3993" w:rsidRPr="003222C4" w:rsidRDefault="00CD3993" w:rsidP="007A3FED">
            <w:pPr>
              <w:rPr>
                <w:sz w:val="24"/>
                <w:szCs w:val="24"/>
              </w:rPr>
            </w:pPr>
          </w:p>
        </w:tc>
        <w:tc>
          <w:tcPr>
            <w:tcW w:w="4230" w:type="dxa"/>
          </w:tcPr>
          <w:p w14:paraId="64C80790" w14:textId="15EEB20E" w:rsidR="00CD3993" w:rsidRPr="003222C4" w:rsidRDefault="00CD3993" w:rsidP="007A3FED">
            <w:pPr>
              <w:rPr>
                <w:sz w:val="24"/>
                <w:szCs w:val="24"/>
              </w:rPr>
            </w:pPr>
          </w:p>
        </w:tc>
      </w:tr>
    </w:tbl>
    <w:p w14:paraId="17F60736" w14:textId="557D597D" w:rsidR="003222C4" w:rsidRDefault="003222C4" w:rsidP="00C90A77">
      <w:pPr>
        <w:pStyle w:val="NoSpacing"/>
        <w:rPr>
          <w:sz w:val="24"/>
          <w:szCs w:val="24"/>
        </w:rPr>
      </w:pPr>
    </w:p>
    <w:sectPr w:rsidR="003222C4" w:rsidSect="00134F0D">
      <w:headerReference w:type="default" r:id="rId10"/>
      <w:footerReference w:type="default" r:id="rId11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91075B" w14:textId="77777777" w:rsidR="00777C09" w:rsidRDefault="00777C09" w:rsidP="009932B9">
      <w:pPr>
        <w:spacing w:after="0" w:line="240" w:lineRule="auto"/>
      </w:pPr>
      <w:r>
        <w:separator/>
      </w:r>
    </w:p>
  </w:endnote>
  <w:endnote w:type="continuationSeparator" w:id="0">
    <w:p w14:paraId="2ADE6FA5" w14:textId="77777777" w:rsidR="00777C09" w:rsidRDefault="00777C09" w:rsidP="009932B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1BF7D5" w14:textId="783B06D5" w:rsidR="009932B9" w:rsidRDefault="009932B9">
    <w:pPr>
      <w:pStyle w:val="Footer"/>
      <w:jc w:val="right"/>
    </w:pPr>
    <w:r>
      <w:t xml:space="preserve">Page </w:t>
    </w:r>
    <w:sdt>
      <w:sdtPr>
        <w:id w:val="1767267544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B43CE">
          <w:rPr>
            <w:noProof/>
          </w:rPr>
          <w:t>1</w:t>
        </w:r>
        <w:r>
          <w:rPr>
            <w:noProof/>
          </w:rPr>
          <w:fldChar w:fldCharType="end"/>
        </w:r>
      </w:sdtContent>
    </w:sdt>
  </w:p>
  <w:p w14:paraId="45916661" w14:textId="43D28978" w:rsidR="009932B9" w:rsidRPr="009932B9" w:rsidRDefault="009932B9">
    <w:pPr>
      <w:pStyle w:val="Footer"/>
      <w:rPr>
        <w:sz w:val="16"/>
      </w:rPr>
    </w:pPr>
    <w:r w:rsidRPr="009932B9">
      <w:rPr>
        <w:sz w:val="16"/>
      </w:rPr>
      <w:t>202</w:t>
    </w:r>
    <w:r w:rsidR="009B593D">
      <w:rPr>
        <w:sz w:val="16"/>
      </w:rPr>
      <w:t>2-</w:t>
    </w:r>
    <w:r w:rsidR="004D5219">
      <w:rPr>
        <w:sz w:val="16"/>
      </w:rPr>
      <w:t>0</w:t>
    </w:r>
    <w:r w:rsidR="009C7381">
      <w:rPr>
        <w:sz w:val="16"/>
      </w:rPr>
      <w:t>9-26</w:t>
    </w:r>
    <w:r w:rsidRPr="009932B9">
      <w:rPr>
        <w:sz w:val="16"/>
      </w:rPr>
      <w:tab/>
      <w:t>Scott L. Schabel, M.D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76D360" w14:textId="77777777" w:rsidR="00777C09" w:rsidRDefault="00777C09" w:rsidP="009932B9">
      <w:pPr>
        <w:spacing w:after="0" w:line="240" w:lineRule="auto"/>
      </w:pPr>
      <w:r>
        <w:separator/>
      </w:r>
    </w:p>
  </w:footnote>
  <w:footnote w:type="continuationSeparator" w:id="0">
    <w:p w14:paraId="4152C8CF" w14:textId="77777777" w:rsidR="00777C09" w:rsidRDefault="00777C09" w:rsidP="009932B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838875" w14:textId="07E1F5E4" w:rsidR="009932B9" w:rsidRPr="009932B9" w:rsidRDefault="009932B9" w:rsidP="009932B9">
    <w:pPr>
      <w:spacing w:after="0" w:line="257" w:lineRule="auto"/>
      <w:jc w:val="center"/>
      <w:rPr>
        <w:b/>
        <w:bCs/>
        <w:sz w:val="28"/>
        <w:szCs w:val="28"/>
      </w:rPr>
    </w:pPr>
    <w:r>
      <w:rPr>
        <w:b/>
        <w:bCs/>
        <w:sz w:val="28"/>
        <w:szCs w:val="28"/>
      </w:rPr>
      <w:t>Nursing Home COVID-19 Outbreak Investigation Form – New Resident Case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0NLGwMLc0sTQ2NrBQ0lEKTi0uzszPAymwqAUAlc0NxSwAAAA="/>
  </w:docVars>
  <w:rsids>
    <w:rsidRoot w:val="00F56D14"/>
    <w:rsid w:val="00022A6C"/>
    <w:rsid w:val="0003162F"/>
    <w:rsid w:val="00083DC3"/>
    <w:rsid w:val="00087F7C"/>
    <w:rsid w:val="000C0531"/>
    <w:rsid w:val="000F3CF4"/>
    <w:rsid w:val="00112E13"/>
    <w:rsid w:val="00134F0D"/>
    <w:rsid w:val="00146E6C"/>
    <w:rsid w:val="001475F5"/>
    <w:rsid w:val="00182509"/>
    <w:rsid w:val="001A0AE0"/>
    <w:rsid w:val="001B39DF"/>
    <w:rsid w:val="001C6623"/>
    <w:rsid w:val="001E20B7"/>
    <w:rsid w:val="00205D3A"/>
    <w:rsid w:val="0022592E"/>
    <w:rsid w:val="002305F0"/>
    <w:rsid w:val="00230D51"/>
    <w:rsid w:val="002446E6"/>
    <w:rsid w:val="0025522C"/>
    <w:rsid w:val="0026779C"/>
    <w:rsid w:val="00296738"/>
    <w:rsid w:val="002C054C"/>
    <w:rsid w:val="002C7F48"/>
    <w:rsid w:val="002D3674"/>
    <w:rsid w:val="002F4CC1"/>
    <w:rsid w:val="003222C4"/>
    <w:rsid w:val="0035689E"/>
    <w:rsid w:val="0036768E"/>
    <w:rsid w:val="003712F6"/>
    <w:rsid w:val="00381A2A"/>
    <w:rsid w:val="003B023A"/>
    <w:rsid w:val="003B43CE"/>
    <w:rsid w:val="003B7BC4"/>
    <w:rsid w:val="003D48C6"/>
    <w:rsid w:val="003E6DB5"/>
    <w:rsid w:val="00420F05"/>
    <w:rsid w:val="00422865"/>
    <w:rsid w:val="00424C46"/>
    <w:rsid w:val="0043655A"/>
    <w:rsid w:val="00456B67"/>
    <w:rsid w:val="00457543"/>
    <w:rsid w:val="004613FC"/>
    <w:rsid w:val="004877A1"/>
    <w:rsid w:val="004D5219"/>
    <w:rsid w:val="004E359A"/>
    <w:rsid w:val="0050001C"/>
    <w:rsid w:val="005045B5"/>
    <w:rsid w:val="00510FA5"/>
    <w:rsid w:val="005710C0"/>
    <w:rsid w:val="00577EAA"/>
    <w:rsid w:val="005B6FE5"/>
    <w:rsid w:val="005C651E"/>
    <w:rsid w:val="006733B8"/>
    <w:rsid w:val="006844B4"/>
    <w:rsid w:val="0068681A"/>
    <w:rsid w:val="006977BD"/>
    <w:rsid w:val="006B41FF"/>
    <w:rsid w:val="006E3569"/>
    <w:rsid w:val="006E5A23"/>
    <w:rsid w:val="007166F7"/>
    <w:rsid w:val="00771E2E"/>
    <w:rsid w:val="007768DB"/>
    <w:rsid w:val="00777C09"/>
    <w:rsid w:val="00791F65"/>
    <w:rsid w:val="00795458"/>
    <w:rsid w:val="00796AF3"/>
    <w:rsid w:val="007B2E2E"/>
    <w:rsid w:val="007C0395"/>
    <w:rsid w:val="007E0320"/>
    <w:rsid w:val="007E7681"/>
    <w:rsid w:val="007F204F"/>
    <w:rsid w:val="00822689"/>
    <w:rsid w:val="0085239E"/>
    <w:rsid w:val="008903AF"/>
    <w:rsid w:val="00930B41"/>
    <w:rsid w:val="00942D28"/>
    <w:rsid w:val="0095695E"/>
    <w:rsid w:val="00966626"/>
    <w:rsid w:val="0097302B"/>
    <w:rsid w:val="00977270"/>
    <w:rsid w:val="009932B9"/>
    <w:rsid w:val="009A7D8B"/>
    <w:rsid w:val="009B593D"/>
    <w:rsid w:val="009C5EA5"/>
    <w:rsid w:val="009C7381"/>
    <w:rsid w:val="009D0A0A"/>
    <w:rsid w:val="009D6C61"/>
    <w:rsid w:val="00A216C2"/>
    <w:rsid w:val="00A567A7"/>
    <w:rsid w:val="00A72C2E"/>
    <w:rsid w:val="00A90400"/>
    <w:rsid w:val="00AB09EC"/>
    <w:rsid w:val="00B07762"/>
    <w:rsid w:val="00B30CA9"/>
    <w:rsid w:val="00B6744B"/>
    <w:rsid w:val="00B91BB1"/>
    <w:rsid w:val="00B95155"/>
    <w:rsid w:val="00BA48DB"/>
    <w:rsid w:val="00BB62B0"/>
    <w:rsid w:val="00BC5713"/>
    <w:rsid w:val="00BE370A"/>
    <w:rsid w:val="00BE671F"/>
    <w:rsid w:val="00BF545C"/>
    <w:rsid w:val="00C1487F"/>
    <w:rsid w:val="00C3033C"/>
    <w:rsid w:val="00C34DA7"/>
    <w:rsid w:val="00C44483"/>
    <w:rsid w:val="00C60271"/>
    <w:rsid w:val="00C64CD8"/>
    <w:rsid w:val="00C744BB"/>
    <w:rsid w:val="00C77C98"/>
    <w:rsid w:val="00C90A77"/>
    <w:rsid w:val="00CB340B"/>
    <w:rsid w:val="00CC4E1E"/>
    <w:rsid w:val="00CD3993"/>
    <w:rsid w:val="00D01D6E"/>
    <w:rsid w:val="00D13B7C"/>
    <w:rsid w:val="00D14D38"/>
    <w:rsid w:val="00D2594F"/>
    <w:rsid w:val="00D626B2"/>
    <w:rsid w:val="00D7089E"/>
    <w:rsid w:val="00D8477A"/>
    <w:rsid w:val="00D85628"/>
    <w:rsid w:val="00DA67FC"/>
    <w:rsid w:val="00DB088B"/>
    <w:rsid w:val="00DB1E28"/>
    <w:rsid w:val="00DC55EC"/>
    <w:rsid w:val="00DC7696"/>
    <w:rsid w:val="00E440C7"/>
    <w:rsid w:val="00E8462C"/>
    <w:rsid w:val="00E961C0"/>
    <w:rsid w:val="00EA5D63"/>
    <w:rsid w:val="00EB7C72"/>
    <w:rsid w:val="00ED0514"/>
    <w:rsid w:val="00EE20AB"/>
    <w:rsid w:val="00EF782C"/>
    <w:rsid w:val="00F56D14"/>
    <w:rsid w:val="00F57E45"/>
    <w:rsid w:val="00F66333"/>
    <w:rsid w:val="00F67809"/>
    <w:rsid w:val="00F74E15"/>
    <w:rsid w:val="00FA34F9"/>
    <w:rsid w:val="00FA4ABA"/>
    <w:rsid w:val="00FC2E42"/>
    <w:rsid w:val="00FD222C"/>
    <w:rsid w:val="00FF57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676AD8"/>
  <w15:chartTrackingRefBased/>
  <w15:docId w15:val="{32E95778-59ED-4478-A760-178C2D37FC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3033C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222C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AB09EC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9932B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32B9"/>
  </w:style>
  <w:style w:type="paragraph" w:styleId="Footer">
    <w:name w:val="footer"/>
    <w:basedOn w:val="Normal"/>
    <w:link w:val="FooterChar"/>
    <w:uiPriority w:val="99"/>
    <w:unhideWhenUsed/>
    <w:rsid w:val="009932B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32B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037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5324F666A95BB4BB2A16E30DF7C69A1" ma:contentTypeVersion="14" ma:contentTypeDescription="Create a new document." ma:contentTypeScope="" ma:versionID="87235fc2214e36c3ca7ca9a94eeabfa4">
  <xsd:schema xmlns:xsd="http://www.w3.org/2001/XMLSchema" xmlns:xs="http://www.w3.org/2001/XMLSchema" xmlns:p="http://schemas.microsoft.com/office/2006/metadata/properties" xmlns:ns3="20dbf11e-617d-451d-bf1f-d9fe999defd8" xmlns:ns4="174c2175-f35c-4ba1-92b3-ef5da2d1cb65" targetNamespace="http://schemas.microsoft.com/office/2006/metadata/properties" ma:root="true" ma:fieldsID="cb1da97344c10f6474338775f8bbf559" ns3:_="" ns4:_="">
    <xsd:import namespace="20dbf11e-617d-451d-bf1f-d9fe999defd8"/>
    <xsd:import namespace="174c2175-f35c-4ba1-92b3-ef5da2d1cb65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ingHintHash" minOccurs="0"/>
                <xsd:element ref="ns3:SharedWithDetails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0dbf11e-617d-451d-bf1f-d9fe999defd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  <xsd:element name="SharedWithDetails" ma:index="1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4c2175-f35c-4ba1-92b3-ef5da2d1cb6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5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A8E5C89-7012-45BD-8C1E-CBE9F0A70B90}">
  <ds:schemaRefs>
    <ds:schemaRef ds:uri="http://schemas.microsoft.com/office/2006/metadata/properties"/>
    <ds:schemaRef ds:uri="http://purl.org/dc/dcmitype/"/>
    <ds:schemaRef ds:uri="20dbf11e-617d-451d-bf1f-d9fe999defd8"/>
    <ds:schemaRef ds:uri="http://purl.org/dc/elements/1.1/"/>
    <ds:schemaRef ds:uri="http://schemas.openxmlformats.org/package/2006/metadata/core-properties"/>
    <ds:schemaRef ds:uri="http://purl.org/dc/terms/"/>
    <ds:schemaRef ds:uri="http://schemas.microsoft.com/office/2006/documentManagement/types"/>
    <ds:schemaRef ds:uri="http://www.w3.org/XML/1998/namespace"/>
    <ds:schemaRef ds:uri="http://schemas.microsoft.com/office/infopath/2007/PartnerControls"/>
    <ds:schemaRef ds:uri="174c2175-f35c-4ba1-92b3-ef5da2d1cb65"/>
  </ds:schemaRefs>
</ds:datastoreItem>
</file>

<file path=customXml/itemProps2.xml><?xml version="1.0" encoding="utf-8"?>
<ds:datastoreItem xmlns:ds="http://schemas.openxmlformats.org/officeDocument/2006/customXml" ds:itemID="{64DE86CD-2603-4255-B1C9-6D618DA875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0dbf11e-617d-451d-bf1f-d9fe999defd8"/>
    <ds:schemaRef ds:uri="174c2175-f35c-4ba1-92b3-ef5da2d1cb6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26AAB16-9D39-47FB-BE7C-52E292322CB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CC50A26E-BFBB-4598-8F18-BB52B07E9CA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3</Pages>
  <Words>564</Words>
  <Characters>3219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cott Schabel</dc:creator>
  <cp:keywords/>
  <dc:description/>
  <cp:lastModifiedBy>Schabel, Scott</cp:lastModifiedBy>
  <cp:revision>13</cp:revision>
  <dcterms:created xsi:type="dcterms:W3CDTF">2022-09-26T14:59:00Z</dcterms:created>
  <dcterms:modified xsi:type="dcterms:W3CDTF">2022-09-26T16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5324F666A95BB4BB2A16E30DF7C69A1</vt:lpwstr>
  </property>
</Properties>
</file>